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3446BB" w14:textId="42A2347E" w:rsidR="00A31687" w:rsidRDefault="00A02DDE" w:rsidP="00A31687">
      <w:pPr>
        <w:pStyle w:val="Heading2"/>
        <w:sectPr w:rsidR="00A31687" w:rsidSect="00A02DDE">
          <w:headerReference w:type="default" r:id="rId11"/>
          <w:footerReference w:type="default" r:id="rId12"/>
          <w:footerReference w:type="first" r:id="rId13"/>
          <w:pgSz w:w="12240" w:h="15840"/>
          <w:pgMar w:top="-1710" w:right="1440" w:bottom="1620" w:left="1440" w:header="720" w:footer="0" w:gutter="0"/>
          <w:cols w:space="720"/>
          <w:titlePg/>
          <w:docGrid w:linePitch="360"/>
        </w:sectPr>
      </w:pPr>
      <w:r w:rsidRPr="00866966"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2F66F925" wp14:editId="1E3E4154">
                <wp:simplePos x="0" y="0"/>
                <wp:positionH relativeFrom="column">
                  <wp:posOffset>-920750</wp:posOffset>
                </wp:positionH>
                <wp:positionV relativeFrom="paragraph">
                  <wp:posOffset>-1073150</wp:posOffset>
                </wp:positionV>
                <wp:extent cx="7772400" cy="1384300"/>
                <wp:effectExtent l="0" t="0" r="0" b="6350"/>
                <wp:wrapNone/>
                <wp:docPr id="6" name="Rectangle 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1384300"/>
                        </a:xfrm>
                        <a:prstGeom prst="rect">
                          <a:avLst/>
                        </a:prstGeom>
                        <a:solidFill>
                          <a:srgbClr val="002D5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418C715" w14:textId="2BE51106" w:rsidR="0090561F" w:rsidRDefault="0090561F" w:rsidP="00BF3496">
                            <w:pPr>
                              <w:pStyle w:val="Heading1"/>
                            </w:pPr>
                            <w:r>
                              <w:t>Nursing Facility Case Setup and Transition</w:t>
                            </w:r>
                          </w:p>
                          <w:p w14:paraId="0DCADA5D" w14:textId="041264F6" w:rsidR="0090561F" w:rsidRPr="00045923" w:rsidRDefault="0090561F" w:rsidP="00045923">
                            <w:pPr>
                              <w:ind w:firstLine="720"/>
                            </w:pPr>
                            <w:r>
                              <w:t>Updated April 20, 2021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F66F925" id="Rectangle 6" o:spid="_x0000_s1026" alt="&quot;&quot;" style="position:absolute;margin-left:-72.5pt;margin-top:-84.5pt;width:612pt;height:109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" fillcolor="#002d5d" stroked="f">
                <v:textbox>
                  <w:txbxContent>
                    <w:p w14:paraId="6418C715" w14:textId="2BE51106" w:rsidR="0090561F" w:rsidRDefault="0090561F" w:rsidP="00BF3496">
                      <w:pPr>
                        <w:pStyle w:val="Heading1"/>
                      </w:pPr>
                      <w:r>
                        <w:t>Nursing Facility Case Setup and Transition</w:t>
                      </w:r>
                    </w:p>
                    <w:p w14:paraId="0DCADA5D" w14:textId="041264F6" w:rsidR="0090561F" w:rsidRPr="00045923" w:rsidRDefault="0090561F" w:rsidP="00045923">
                      <w:pPr>
                        <w:ind w:firstLine="720"/>
                      </w:pPr>
                      <w:r>
                        <w:t>Updated April 20, 2021</w:t>
                      </w:r>
                    </w:p>
                  </w:txbxContent>
                </v:textbox>
              </v:rect>
            </w:pict>
          </mc:Fallback>
        </mc:AlternateContent>
      </w:r>
      <w:r w:rsidRPr="006D1633">
        <w:rPr>
          <w:noProof/>
        </w:rPr>
        <mc:AlternateContent>
          <mc:Choice Requires="wpg">
            <w:drawing>
              <wp:anchor distT="0" distB="0" distL="114300" distR="114300" simplePos="0" relativeHeight="251658242" behindDoc="0" locked="0" layoutInCell="1" allowOverlap="1" wp14:anchorId="2CAA196A" wp14:editId="6AAF249E">
                <wp:simplePos x="0" y="0"/>
                <wp:positionH relativeFrom="column">
                  <wp:posOffset>-1117600</wp:posOffset>
                </wp:positionH>
                <wp:positionV relativeFrom="paragraph">
                  <wp:posOffset>244475</wp:posOffset>
                </wp:positionV>
                <wp:extent cx="8235315" cy="95250"/>
                <wp:effectExtent l="0" t="0" r="0" b="0"/>
                <wp:wrapNone/>
                <wp:docPr id="14" name="Group 1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235315" cy="95250"/>
                          <a:chOff x="0" y="0"/>
                          <a:chExt cx="7117715" cy="95250"/>
                        </a:xfrm>
                      </wpg:grpSpPr>
                      <wps:wsp>
                        <wps:cNvPr id="2" name="Rectangle 15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117715" cy="95250"/>
                          </a:xfrm>
                          <a:prstGeom prst="rect">
                            <a:avLst/>
                          </a:prstGeom>
                          <a:solidFill>
                            <a:srgbClr val="007CBA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8A98313" w14:textId="77777777" w:rsidR="0090561F" w:rsidRDefault="0090561F" w:rsidP="00866966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3" name="Group 2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>
                          <a:grpSpLocks/>
                        </wpg:cNvGrpSpPr>
                        <wpg:grpSpPr bwMode="auto">
                          <a:xfrm>
                            <a:off x="5291750" y="0"/>
                            <a:ext cx="1360170" cy="95250"/>
                            <a:chOff x="4330" y="5520"/>
                            <a:chExt cx="2142" cy="144"/>
                          </a:xfrm>
                        </wpg:grpSpPr>
                        <wps:wsp>
                          <wps:cNvPr id="4" name="AutoShape 19"/>
                          <wps:cNvSpPr>
                            <a:spLocks noChangeArrowheads="1"/>
                          </wps:cNvSpPr>
                          <wps:spPr bwMode="auto">
                            <a:xfrm>
                              <a:off x="4330" y="5520"/>
                              <a:ext cx="1152" cy="144"/>
                            </a:xfrm>
                            <a:prstGeom prst="parallelogram">
                              <a:avLst>
                                <a:gd name="adj" fmla="val 103815"/>
                              </a:avLst>
                            </a:prstGeom>
                            <a:solidFill>
                              <a:srgbClr val="D7252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" name="AutoShape 20"/>
                          <wps:cNvSpPr>
                            <a:spLocks noChangeArrowheads="1"/>
                          </wps:cNvSpPr>
                          <wps:spPr bwMode="auto">
                            <a:xfrm>
                              <a:off x="5320" y="5520"/>
                              <a:ext cx="1152" cy="144"/>
                            </a:xfrm>
                            <a:prstGeom prst="parallelogram">
                              <a:avLst>
                                <a:gd name="adj" fmla="val 103815"/>
                              </a:avLst>
                            </a:prstGeom>
                            <a:solidFill>
                              <a:srgbClr val="71A850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2CAA196A" id="Group 14" o:spid="_x0000_s1027" alt="&quot;&quot;" style="position:absolute;margin-left:-88pt;margin-top:19.25pt;width:648.45pt;height:7.5pt;z-index:251658242;mso-width-relative:margin" coordsize="71177,9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">
                <v:rect id="Rectangle 15" o:spid="_x0000_s1028" alt="&quot;&quot;" style="position:absolute;width:71177;height:9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" fillcolor="#007cba" stroked="f">
                  <v:textbox>
                    <w:txbxContent>
                      <w:p w14:paraId="58A98313" w14:textId="77777777" w:rsidR="0090561F" w:rsidRDefault="0090561F" w:rsidP="00866966"/>
                    </w:txbxContent>
                  </v:textbox>
                </v:rect>
                <v:group id="Group 21" o:spid="_x0000_s1029" alt="&quot;&quot;" style="position:absolute;left:52917;width:13602;height:952" coordorigin="4330,5520" coordsize="2142,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shapetype id="_x0000_t7" coordsize="21600,21600" o:spt="7" adj="5400" path="m@0,l,21600@1,21600,21600,xe">
                    <v:stroke joinstyle="miter"/>
                    <v:formulas>
                      <v:f eqn="val #0"/>
                      <v:f eqn="sum width 0 #0"/>
                      <v:f eqn="prod #0 1 2"/>
                      <v:f eqn="sum width 0 @2"/>
                      <v:f eqn="mid #0 width"/>
                      <v:f eqn="mid @1 0"/>
                      <v:f eqn="prod height width #0"/>
                      <v:f eqn="prod @6 1 2"/>
                      <v:f eqn="sum height 0 @7"/>
                      <v:f eqn="prod width 1 2"/>
                      <v:f eqn="sum #0 0 @9"/>
                      <v:f eqn="if @10 @8 0"/>
                      <v:f eqn="if @10 @7 height"/>
                    </v:formulas>
                    <v:path gradientshapeok="t" o:connecttype="custom" o:connectlocs="@4,0;10800,@11;@3,10800;@5,21600;10800,@12;@2,10800" textboxrect="1800,1800,19800,19800;8100,8100,13500,13500;10800,10800,10800,10800"/>
                    <v:handles>
                      <v:h position="#0,topLeft" xrange="0,21600"/>
                    </v:handles>
                  </v:shapetype>
                  <v:shape id="AutoShape 19" o:spid="_x0000_s1030" type="#_x0000_t7" style="position:absolute;left:4330;top:5520;width:1152;height:1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" adj="2803" fillcolor="#d7252f" stroked="f"/>
                  <v:shape id="AutoShape 20" o:spid="_x0000_s1031" type="#_x0000_t7" style="position:absolute;left:5320;top:5520;width:1152;height:1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" adj="2803" fillcolor="#71a850" stroked="f"/>
                </v:group>
              </v:group>
            </w:pict>
          </mc:Fallback>
        </mc:AlternateContent>
      </w:r>
    </w:p>
    <w:p w14:paraId="170326D2" w14:textId="028DB053" w:rsidR="00FF09B4" w:rsidRDefault="00D00E32" w:rsidP="00366DE6">
      <w:pPr>
        <w:pStyle w:val="Heading2"/>
      </w:pPr>
      <w:r>
        <w:t>Medicare recipient</w:t>
      </w:r>
    </w:p>
    <w:p w14:paraId="10B221A5" w14:textId="02644FE6" w:rsidR="00D00E32" w:rsidRPr="0090561F" w:rsidRDefault="00D00E32" w:rsidP="00D00E32">
      <w:pPr>
        <w:pStyle w:val="Heading3"/>
        <w:rPr>
          <w:rFonts w:cs="Arial"/>
          <w:szCs w:val="28"/>
        </w:rPr>
      </w:pPr>
      <w:r w:rsidRPr="0090561F">
        <w:rPr>
          <w:rFonts w:cs="Arial"/>
          <w:szCs w:val="28"/>
        </w:rPr>
        <w:t>QMB eligible</w:t>
      </w:r>
    </w:p>
    <w:p w14:paraId="5D59CBAC" w14:textId="33370946" w:rsidR="00D00E32" w:rsidRPr="0090561F" w:rsidRDefault="00D00E32" w:rsidP="00D00E32">
      <w:pPr>
        <w:rPr>
          <w:b/>
          <w:bCs/>
          <w:sz w:val="28"/>
          <w:szCs w:val="28"/>
        </w:rPr>
      </w:pPr>
      <w:r w:rsidRPr="0090561F">
        <w:rPr>
          <w:b/>
          <w:bCs/>
          <w:sz w:val="28"/>
          <w:szCs w:val="28"/>
        </w:rPr>
        <w:t>Up to 20 days with a Medicare Skilled Nursing Facility need:</w:t>
      </w:r>
    </w:p>
    <w:p w14:paraId="616B91C7" w14:textId="1D46777A" w:rsidR="00D00E32" w:rsidRPr="0090561F" w:rsidRDefault="00D00E32" w:rsidP="00BF3CD9">
      <w:pPr>
        <w:pStyle w:val="ListParagraph"/>
        <w:numPr>
          <w:ilvl w:val="0"/>
          <w:numId w:val="14"/>
        </w:numPr>
      </w:pPr>
      <w:r w:rsidRPr="0090561F">
        <w:t>SPL – none required</w:t>
      </w:r>
    </w:p>
    <w:p w14:paraId="3362329A" w14:textId="5707FB5A" w:rsidR="00D00E32" w:rsidRPr="0090561F" w:rsidRDefault="00D00E32" w:rsidP="00BF3CD9">
      <w:pPr>
        <w:pStyle w:val="ListParagraph"/>
        <w:numPr>
          <w:ilvl w:val="0"/>
          <w:numId w:val="14"/>
        </w:numPr>
      </w:pPr>
      <w:r w:rsidRPr="0090561F">
        <w:t>PAS – no service eligibility determination required</w:t>
      </w:r>
    </w:p>
    <w:p w14:paraId="68428B14" w14:textId="1F3181B5" w:rsidR="00D00E32" w:rsidRPr="0090561F" w:rsidRDefault="00D00E32" w:rsidP="00BF3CD9">
      <w:pPr>
        <w:pStyle w:val="ListParagraph"/>
        <w:numPr>
          <w:ilvl w:val="0"/>
          <w:numId w:val="14"/>
        </w:numPr>
      </w:pPr>
      <w:r w:rsidRPr="0090561F">
        <w:t>Liability – none</w:t>
      </w:r>
    </w:p>
    <w:p w14:paraId="667F673E" w14:textId="0DCC4AAB" w:rsidR="00D00E32" w:rsidRPr="0090561F" w:rsidRDefault="00D00E32" w:rsidP="00BF3CD9">
      <w:pPr>
        <w:pStyle w:val="ListParagraph"/>
        <w:numPr>
          <w:ilvl w:val="0"/>
          <w:numId w:val="14"/>
        </w:numPr>
      </w:pPr>
      <w:r w:rsidRPr="0090561F">
        <w:t>Plan of care – none (no state payment)</w:t>
      </w:r>
    </w:p>
    <w:p w14:paraId="71593C7D" w14:textId="396DFDFF" w:rsidR="00D00E32" w:rsidRPr="0090561F" w:rsidRDefault="00D00E32" w:rsidP="00BF3CD9">
      <w:pPr>
        <w:pStyle w:val="ListParagraph"/>
        <w:numPr>
          <w:ilvl w:val="0"/>
          <w:numId w:val="14"/>
        </w:numPr>
      </w:pPr>
      <w:r w:rsidRPr="0090561F">
        <w:t>Consider OSIPM eligibility under Acute Care Settings rule (ACS case descriptor)</w:t>
      </w:r>
    </w:p>
    <w:p w14:paraId="4BB5FD85" w14:textId="20FA4B20" w:rsidR="00D00E32" w:rsidRPr="0090561F" w:rsidRDefault="00D00E32" w:rsidP="00BF3CD9">
      <w:pPr>
        <w:pStyle w:val="ListParagraph"/>
        <w:numPr>
          <w:ilvl w:val="0"/>
          <w:numId w:val="14"/>
        </w:numPr>
      </w:pPr>
      <w:r w:rsidRPr="0090561F">
        <w:t>Transition – identify individuals with potential to transition to HCBS, monitor progress throughout SNF service for transition readiness</w:t>
      </w:r>
    </w:p>
    <w:p w14:paraId="3D20BBEE" w14:textId="2F9184A5" w:rsidR="00D00E32" w:rsidRPr="0090561F" w:rsidRDefault="00D00E32" w:rsidP="00D00E32">
      <w:pPr>
        <w:rPr>
          <w:b/>
          <w:bCs/>
          <w:sz w:val="28"/>
          <w:szCs w:val="28"/>
        </w:rPr>
      </w:pPr>
      <w:r w:rsidRPr="0090561F">
        <w:rPr>
          <w:b/>
          <w:bCs/>
          <w:sz w:val="28"/>
          <w:szCs w:val="28"/>
        </w:rPr>
        <w:t>Day 21 up to 100 with a Medicare Skilled Nursing Facility need:</w:t>
      </w:r>
    </w:p>
    <w:p w14:paraId="609E7127" w14:textId="77777777" w:rsidR="00D00E32" w:rsidRPr="0090561F" w:rsidRDefault="00D00E32" w:rsidP="00BF3CD9">
      <w:pPr>
        <w:pStyle w:val="ListParagraph"/>
        <w:numPr>
          <w:ilvl w:val="0"/>
          <w:numId w:val="15"/>
        </w:numPr>
      </w:pPr>
      <w:r w:rsidRPr="0090561F">
        <w:t>SPL – none required</w:t>
      </w:r>
    </w:p>
    <w:p w14:paraId="3967D9FB" w14:textId="3F020832" w:rsidR="00D00E32" w:rsidRPr="0090561F" w:rsidRDefault="00D00E32" w:rsidP="00BF3CD9">
      <w:pPr>
        <w:pStyle w:val="ListParagraph"/>
        <w:numPr>
          <w:ilvl w:val="0"/>
          <w:numId w:val="15"/>
        </w:numPr>
      </w:pPr>
      <w:r w:rsidRPr="0090561F">
        <w:t>PAS – verify Medicare A coverage for SNF service; if Medicare is reimbursing for SNF services, Medicaid co-pay can be authorized</w:t>
      </w:r>
    </w:p>
    <w:p w14:paraId="602252D7" w14:textId="77777777" w:rsidR="00D00E32" w:rsidRPr="0090561F" w:rsidRDefault="00D00E32" w:rsidP="00BF3CD9">
      <w:pPr>
        <w:pStyle w:val="ListParagraph"/>
        <w:numPr>
          <w:ilvl w:val="0"/>
          <w:numId w:val="15"/>
        </w:numPr>
      </w:pPr>
      <w:r w:rsidRPr="0090561F">
        <w:t>Liability – none</w:t>
      </w:r>
    </w:p>
    <w:p w14:paraId="1FD0E816" w14:textId="7AA9FA6F" w:rsidR="00D00E32" w:rsidRPr="0090561F" w:rsidRDefault="00D00E32" w:rsidP="00BF3CD9">
      <w:pPr>
        <w:pStyle w:val="ListParagraph"/>
        <w:numPr>
          <w:ilvl w:val="0"/>
          <w:numId w:val="15"/>
        </w:numPr>
      </w:pPr>
      <w:r w:rsidRPr="0090561F">
        <w:t>Plan of care – none (</w:t>
      </w:r>
      <w:r w:rsidR="00BF3CD9" w:rsidRPr="0090561F">
        <w:t>state pays co-pays only</w:t>
      </w:r>
      <w:r w:rsidRPr="0090561F">
        <w:t>)</w:t>
      </w:r>
    </w:p>
    <w:p w14:paraId="2C644FA3" w14:textId="77777777" w:rsidR="00D00E32" w:rsidRPr="0090561F" w:rsidRDefault="00D00E32" w:rsidP="00BF3CD9">
      <w:pPr>
        <w:pStyle w:val="ListParagraph"/>
        <w:numPr>
          <w:ilvl w:val="0"/>
          <w:numId w:val="15"/>
        </w:numPr>
      </w:pPr>
      <w:r w:rsidRPr="0090561F">
        <w:t>Consider OSIPM eligibility under Acute Care Settings rule (ACS case descriptor)</w:t>
      </w:r>
    </w:p>
    <w:p w14:paraId="30A50B05" w14:textId="69B43E5B" w:rsidR="009E61DA" w:rsidRDefault="00D00E32" w:rsidP="00FA4B4B">
      <w:pPr>
        <w:pStyle w:val="ListParagraph"/>
        <w:numPr>
          <w:ilvl w:val="0"/>
          <w:numId w:val="15"/>
        </w:numPr>
      </w:pPr>
      <w:r w:rsidRPr="0090561F">
        <w:t>Transition – identify individuals with potential to transition to HCBS, monitor progress throughout SNF service for transition readiness</w:t>
      </w:r>
      <w:r w:rsidR="00BF3CD9" w:rsidRPr="0090561F">
        <w:t xml:space="preserve"> and assist with transition </w:t>
      </w:r>
      <w:proofErr w:type="gramStart"/>
      <w:r w:rsidR="00BF3CD9" w:rsidRPr="0090561F">
        <w:t>planning</w:t>
      </w:r>
      <w:proofErr w:type="gramEnd"/>
    </w:p>
    <w:p w14:paraId="3578381B" w14:textId="77777777" w:rsidR="00FA4B4B" w:rsidRPr="0090561F" w:rsidRDefault="00FA4B4B" w:rsidP="00FA4B4B">
      <w:pPr>
        <w:pBdr>
          <w:bottom w:val="single" w:sz="4" w:space="1" w:color="auto"/>
        </w:pBdr>
        <w:spacing w:before="0"/>
        <w:ind w:left="360"/>
      </w:pPr>
    </w:p>
    <w:p w14:paraId="0DBD006D" w14:textId="2E490F46" w:rsidR="00BF3CD9" w:rsidRPr="0090561F" w:rsidRDefault="00BF3CD9" w:rsidP="000A0BD1">
      <w:pPr>
        <w:pStyle w:val="ListParagraph"/>
        <w:numPr>
          <w:ilvl w:val="0"/>
          <w:numId w:val="17"/>
        </w:numPr>
      </w:pPr>
      <w:r w:rsidRPr="0090561F">
        <w:t>Medicare will not pay for unskilled care. If individual does not meet the Medicare skilled criteria, OSIPM eligibility is required</w:t>
      </w:r>
    </w:p>
    <w:p w14:paraId="43DBC613" w14:textId="5A8498C1" w:rsidR="00BF3CD9" w:rsidRPr="0090561F" w:rsidRDefault="00BF3CD9" w:rsidP="000A0BD1">
      <w:pPr>
        <w:pStyle w:val="ListParagraph"/>
        <w:numPr>
          <w:ilvl w:val="0"/>
          <w:numId w:val="17"/>
        </w:numPr>
      </w:pPr>
      <w:r w:rsidRPr="0090561F">
        <w:lastRenderedPageBreak/>
        <w:t>Keep QMB if no need for medical transportation or ongoing long-term care. If need medical transportation or LTC, determine eligibility for OSIPM under Acute Care Settings rule (</w:t>
      </w:r>
      <w:r w:rsidR="00045923" w:rsidRPr="0090561F">
        <w:t xml:space="preserve">OAR </w:t>
      </w:r>
      <w:r w:rsidRPr="0090561F">
        <w:t>461-135-0745):</w:t>
      </w:r>
    </w:p>
    <w:p w14:paraId="769FFBC9" w14:textId="5C14F75E" w:rsidR="00BF3CD9" w:rsidRPr="0090561F" w:rsidRDefault="00BF3CD9" w:rsidP="000A0BD1">
      <w:pPr>
        <w:pStyle w:val="ListParagraph"/>
        <w:numPr>
          <w:ilvl w:val="0"/>
          <w:numId w:val="18"/>
        </w:numPr>
      </w:pPr>
      <w:r w:rsidRPr="0090561F">
        <w:t>Anticipate a 30-day stay</w:t>
      </w:r>
    </w:p>
    <w:p w14:paraId="2B62AB83" w14:textId="7EC76B91" w:rsidR="00BF3CD9" w:rsidRPr="0090561F" w:rsidRDefault="00BF3CD9" w:rsidP="000A0BD1">
      <w:pPr>
        <w:pStyle w:val="ListParagraph"/>
        <w:numPr>
          <w:ilvl w:val="0"/>
          <w:numId w:val="18"/>
        </w:numPr>
      </w:pPr>
      <w:r w:rsidRPr="0090561F">
        <w:t>Under 300%</w:t>
      </w:r>
    </w:p>
    <w:p w14:paraId="4376965B" w14:textId="1076012C" w:rsidR="00BF3CD9" w:rsidRPr="0090561F" w:rsidRDefault="00BF3CD9" w:rsidP="000A0BD1">
      <w:pPr>
        <w:pStyle w:val="ListParagraph"/>
        <w:numPr>
          <w:ilvl w:val="0"/>
          <w:numId w:val="18"/>
        </w:numPr>
      </w:pPr>
      <w:r w:rsidRPr="0090561F">
        <w:t>Under OSIPM resource limit</w:t>
      </w:r>
    </w:p>
    <w:p w14:paraId="1A17BB32" w14:textId="7A708226" w:rsidR="00BF3CD9" w:rsidRPr="0090561F" w:rsidRDefault="00BF3CD9" w:rsidP="000A0BD1">
      <w:pPr>
        <w:pStyle w:val="ListParagraph"/>
        <w:numPr>
          <w:ilvl w:val="0"/>
          <w:numId w:val="18"/>
        </w:numPr>
      </w:pPr>
      <w:r w:rsidRPr="0090561F">
        <w:t>Timely continuing benefits decision notice (SDS 540) is then necessary when reducing back to QMB</w:t>
      </w:r>
    </w:p>
    <w:p w14:paraId="493DE75C" w14:textId="6B4DB076" w:rsidR="00BF3CD9" w:rsidRPr="0090561F" w:rsidRDefault="00BF3CD9" w:rsidP="00BF3CD9">
      <w:pPr>
        <w:pStyle w:val="Heading3"/>
        <w:rPr>
          <w:rFonts w:cs="Arial"/>
          <w:szCs w:val="28"/>
        </w:rPr>
      </w:pPr>
      <w:r w:rsidRPr="0090561F">
        <w:rPr>
          <w:rFonts w:cs="Arial"/>
          <w:szCs w:val="28"/>
        </w:rPr>
        <w:t>SMB/SMF eligible</w:t>
      </w:r>
    </w:p>
    <w:p w14:paraId="398F07F4" w14:textId="77777777" w:rsidR="00BF3CD9" w:rsidRPr="0090561F" w:rsidRDefault="00BF3CD9" w:rsidP="00BF3CD9">
      <w:pPr>
        <w:rPr>
          <w:b/>
          <w:bCs/>
          <w:sz w:val="28"/>
          <w:szCs w:val="28"/>
        </w:rPr>
      </w:pPr>
      <w:r w:rsidRPr="0090561F">
        <w:rPr>
          <w:b/>
          <w:bCs/>
          <w:sz w:val="28"/>
          <w:szCs w:val="28"/>
        </w:rPr>
        <w:t>Up to 20 days with a Medicare Skilled Nursing Facility need:</w:t>
      </w:r>
    </w:p>
    <w:p w14:paraId="3F30EC1D" w14:textId="77777777" w:rsidR="00BF3CD9" w:rsidRPr="0090561F" w:rsidRDefault="00BF3CD9" w:rsidP="00BF3CD9">
      <w:pPr>
        <w:pStyle w:val="ListParagraph"/>
        <w:numPr>
          <w:ilvl w:val="0"/>
          <w:numId w:val="14"/>
        </w:numPr>
      </w:pPr>
      <w:r w:rsidRPr="0090561F">
        <w:t>SPL – none required</w:t>
      </w:r>
    </w:p>
    <w:p w14:paraId="52DEF185" w14:textId="2856B2AA" w:rsidR="00BF3CD9" w:rsidRPr="0090561F" w:rsidRDefault="00BF3CD9" w:rsidP="00BF3CD9">
      <w:pPr>
        <w:pStyle w:val="ListParagraph"/>
        <w:numPr>
          <w:ilvl w:val="0"/>
          <w:numId w:val="14"/>
        </w:numPr>
      </w:pPr>
      <w:r w:rsidRPr="0090561F">
        <w:t>PAS – no service eligibility determination</w:t>
      </w:r>
    </w:p>
    <w:p w14:paraId="4DE4651D" w14:textId="77777777" w:rsidR="00BF3CD9" w:rsidRPr="0090561F" w:rsidRDefault="00BF3CD9" w:rsidP="00BF3CD9">
      <w:pPr>
        <w:pStyle w:val="ListParagraph"/>
        <w:numPr>
          <w:ilvl w:val="0"/>
          <w:numId w:val="14"/>
        </w:numPr>
      </w:pPr>
      <w:r w:rsidRPr="0090561F">
        <w:t>Liability – none</w:t>
      </w:r>
    </w:p>
    <w:p w14:paraId="4E07F5A8" w14:textId="77777777" w:rsidR="00BF3CD9" w:rsidRPr="0090561F" w:rsidRDefault="00BF3CD9" w:rsidP="00BF3CD9">
      <w:pPr>
        <w:pStyle w:val="ListParagraph"/>
        <w:numPr>
          <w:ilvl w:val="0"/>
          <w:numId w:val="14"/>
        </w:numPr>
      </w:pPr>
      <w:r w:rsidRPr="0090561F">
        <w:t>Plan of care – none (no state payment)</w:t>
      </w:r>
    </w:p>
    <w:p w14:paraId="0CA0E093" w14:textId="2B0DEB32" w:rsidR="00BF3CD9" w:rsidRDefault="00BF3CD9" w:rsidP="00BF3CD9">
      <w:pPr>
        <w:pStyle w:val="ListParagraph"/>
        <w:numPr>
          <w:ilvl w:val="0"/>
          <w:numId w:val="14"/>
        </w:numPr>
      </w:pPr>
      <w:r w:rsidRPr="0090561F">
        <w:t xml:space="preserve">Transition – identify individuals who have potential to transition to HCBS, monitor progress throughout SNF service for transition readiness and assist with transition </w:t>
      </w:r>
      <w:proofErr w:type="gramStart"/>
      <w:r w:rsidRPr="0090561F">
        <w:t>planning</w:t>
      </w:r>
      <w:proofErr w:type="gramEnd"/>
    </w:p>
    <w:p w14:paraId="2DD9BD67" w14:textId="77777777" w:rsidR="00FA4B4B" w:rsidRPr="0090561F" w:rsidRDefault="00FA4B4B" w:rsidP="00FA4B4B">
      <w:pPr>
        <w:pBdr>
          <w:bottom w:val="single" w:sz="4" w:space="1" w:color="auto"/>
        </w:pBdr>
        <w:spacing w:before="0"/>
        <w:ind w:left="360"/>
      </w:pPr>
    </w:p>
    <w:p w14:paraId="1543EE37" w14:textId="77777777" w:rsidR="00FA4B4B" w:rsidRPr="0090561F" w:rsidRDefault="00FA4B4B" w:rsidP="00FA4B4B">
      <w:pPr>
        <w:pStyle w:val="ListParagraph"/>
        <w:numPr>
          <w:ilvl w:val="0"/>
          <w:numId w:val="17"/>
        </w:numPr>
      </w:pPr>
      <w:r w:rsidRPr="0090561F">
        <w:t xml:space="preserve">Medicare will not pay for unskilled care. If individual does not meet the Medicare skilled criteria, OSIPM eligibility is </w:t>
      </w:r>
      <w:proofErr w:type="gramStart"/>
      <w:r w:rsidRPr="0090561F">
        <w:t>required</w:t>
      </w:r>
      <w:proofErr w:type="gramEnd"/>
    </w:p>
    <w:p w14:paraId="6A1666A1" w14:textId="0D22E1D3" w:rsidR="00FA4B4B" w:rsidRPr="0090561F" w:rsidRDefault="00FA4B4B" w:rsidP="00FA4B4B">
      <w:pPr>
        <w:pStyle w:val="ListParagraph"/>
        <w:numPr>
          <w:ilvl w:val="0"/>
          <w:numId w:val="17"/>
        </w:numPr>
      </w:pPr>
      <w:r w:rsidRPr="0090561F">
        <w:t xml:space="preserve">Keep </w:t>
      </w:r>
      <w:r>
        <w:t>SMB/SMF</w:t>
      </w:r>
      <w:r w:rsidRPr="0090561F">
        <w:t xml:space="preserve"> if no need for medical transportation or ongoing long-term care. If medical transportation or LTC</w:t>
      </w:r>
      <w:r w:rsidR="00CB3905">
        <w:t xml:space="preserve"> is needed</w:t>
      </w:r>
      <w:r w:rsidRPr="0090561F">
        <w:t>, determine eligibility for OSIPM:</w:t>
      </w:r>
    </w:p>
    <w:p w14:paraId="786C2698" w14:textId="77777777" w:rsidR="00FA4B4B" w:rsidRPr="0090561F" w:rsidRDefault="00FA4B4B" w:rsidP="00FA4B4B">
      <w:pPr>
        <w:pStyle w:val="ListParagraph"/>
        <w:numPr>
          <w:ilvl w:val="0"/>
          <w:numId w:val="18"/>
        </w:numPr>
      </w:pPr>
      <w:r w:rsidRPr="0090561F">
        <w:t xml:space="preserve">Anticipate a 30-day </w:t>
      </w:r>
      <w:proofErr w:type="gramStart"/>
      <w:r w:rsidRPr="0090561F">
        <w:t>stay</w:t>
      </w:r>
      <w:proofErr w:type="gramEnd"/>
    </w:p>
    <w:p w14:paraId="68119BF0" w14:textId="77777777" w:rsidR="00FA4B4B" w:rsidRPr="0090561F" w:rsidRDefault="00FA4B4B" w:rsidP="00FA4B4B">
      <w:pPr>
        <w:pStyle w:val="ListParagraph"/>
        <w:numPr>
          <w:ilvl w:val="0"/>
          <w:numId w:val="18"/>
        </w:numPr>
      </w:pPr>
      <w:r w:rsidRPr="0090561F">
        <w:t>Under 300%</w:t>
      </w:r>
    </w:p>
    <w:p w14:paraId="069836CF" w14:textId="77777777" w:rsidR="00FA4B4B" w:rsidRPr="0090561F" w:rsidRDefault="00FA4B4B" w:rsidP="00FA4B4B">
      <w:pPr>
        <w:pStyle w:val="ListParagraph"/>
        <w:numPr>
          <w:ilvl w:val="0"/>
          <w:numId w:val="18"/>
        </w:numPr>
      </w:pPr>
      <w:r w:rsidRPr="0090561F">
        <w:t>Under OSIPM resource limit</w:t>
      </w:r>
    </w:p>
    <w:p w14:paraId="187B56E7" w14:textId="7E29EDC8" w:rsidR="00FA4B4B" w:rsidRPr="0090561F" w:rsidRDefault="00FA4B4B" w:rsidP="00FA4B4B">
      <w:pPr>
        <w:pStyle w:val="ListParagraph"/>
        <w:numPr>
          <w:ilvl w:val="0"/>
          <w:numId w:val="18"/>
        </w:numPr>
      </w:pPr>
      <w:r w:rsidRPr="0090561F">
        <w:t xml:space="preserve">Timely continuing benefits decision notice (SDS 540) is then necessary when reducing back to </w:t>
      </w:r>
      <w:r w:rsidR="00CB3905">
        <w:t>SMB/SMF</w:t>
      </w:r>
    </w:p>
    <w:p w14:paraId="38C007C9" w14:textId="77777777" w:rsidR="00FA4B4B" w:rsidRPr="0090561F" w:rsidRDefault="00FA4B4B" w:rsidP="00FA4B4B">
      <w:pPr>
        <w:ind w:left="360"/>
      </w:pPr>
    </w:p>
    <w:p w14:paraId="2E2DD150" w14:textId="77777777" w:rsidR="00CB3905" w:rsidRDefault="00CB3905">
      <w:pPr>
        <w:spacing w:before="0" w:after="0" w:line="240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12D41DF4" w14:textId="2994026D" w:rsidR="00BF3CD9" w:rsidRPr="0090561F" w:rsidRDefault="00BF3CD9" w:rsidP="00BF3CD9">
      <w:pPr>
        <w:rPr>
          <w:b/>
          <w:bCs/>
          <w:sz w:val="28"/>
          <w:szCs w:val="28"/>
        </w:rPr>
      </w:pPr>
      <w:r w:rsidRPr="0090561F">
        <w:rPr>
          <w:b/>
          <w:bCs/>
          <w:sz w:val="28"/>
          <w:szCs w:val="28"/>
        </w:rPr>
        <w:lastRenderedPageBreak/>
        <w:t>Day 21 up to 100 with a Medicare Skilled Nursing Facility need:</w:t>
      </w:r>
    </w:p>
    <w:p w14:paraId="525BBA0D" w14:textId="5D80B2EE" w:rsidR="00BF3CD9" w:rsidRPr="0090561F" w:rsidRDefault="00BF3CD9" w:rsidP="00BF3CD9">
      <w:pPr>
        <w:pStyle w:val="ListParagraph"/>
        <w:numPr>
          <w:ilvl w:val="0"/>
          <w:numId w:val="15"/>
        </w:numPr>
      </w:pPr>
      <w:r w:rsidRPr="0090561F">
        <w:t xml:space="preserve">PAS – </w:t>
      </w:r>
      <w:r w:rsidR="000A0BD1" w:rsidRPr="0090561F">
        <w:t>must have OSIPM eligibility as there is no co-pay coverage for SMB or SMF clients. If OSIPM-eligible, verify Medicare A coverage for SNF service; if Medicare is reimbursing for SNF services, Medicaid co-pay can be authorized</w:t>
      </w:r>
    </w:p>
    <w:p w14:paraId="5830DEF5" w14:textId="697DF81B" w:rsidR="00BF3CD9" w:rsidRPr="0090561F" w:rsidRDefault="00BF3CD9" w:rsidP="00BF3CD9">
      <w:pPr>
        <w:pStyle w:val="ListParagraph"/>
        <w:numPr>
          <w:ilvl w:val="0"/>
          <w:numId w:val="15"/>
        </w:numPr>
      </w:pPr>
      <w:r w:rsidRPr="0090561F">
        <w:t xml:space="preserve">Transition – </w:t>
      </w:r>
      <w:r w:rsidR="000A0BD1" w:rsidRPr="0090561F">
        <w:t>if the individual with SMB/SMF will soon be OSIPM-eligible, monitor for completion of Medicare A SNF service to determine the individual’s need for ongoing long-term service, identify potential for HCBS and assist with transition planning</w:t>
      </w:r>
    </w:p>
    <w:p w14:paraId="20A40871" w14:textId="2055A2D7" w:rsidR="000A0BD1" w:rsidRPr="002B43C9" w:rsidRDefault="000A0BD1" w:rsidP="002B43C9">
      <w:pPr>
        <w:ind w:left="360"/>
        <w:rPr>
          <w:i/>
          <w:iCs/>
        </w:rPr>
      </w:pPr>
      <w:r w:rsidRPr="002B43C9">
        <w:rPr>
          <w:i/>
          <w:iCs/>
        </w:rPr>
        <w:t>Note: if the individual has resources below $2000 and no asset transfers, they will most likely be eligible for OSIPM (</w:t>
      </w:r>
      <w:r w:rsidR="00045923" w:rsidRPr="002B43C9">
        <w:rPr>
          <w:i/>
          <w:iCs/>
        </w:rPr>
        <w:t xml:space="preserve">OAR </w:t>
      </w:r>
      <w:r w:rsidRPr="002B43C9">
        <w:rPr>
          <w:i/>
          <w:iCs/>
        </w:rPr>
        <w:t>461-135-0745)</w:t>
      </w:r>
    </w:p>
    <w:p w14:paraId="63E9D6CD" w14:textId="6DDFBD82" w:rsidR="002C0A07" w:rsidRPr="0090561F" w:rsidRDefault="002C0A07" w:rsidP="002C0A07">
      <w:pPr>
        <w:pStyle w:val="Heading3"/>
        <w:rPr>
          <w:rFonts w:cs="Arial"/>
          <w:szCs w:val="28"/>
        </w:rPr>
      </w:pPr>
      <w:r w:rsidRPr="0090561F">
        <w:rPr>
          <w:rFonts w:cs="Arial"/>
          <w:szCs w:val="28"/>
        </w:rPr>
        <w:t>OSIPM eligible</w:t>
      </w:r>
    </w:p>
    <w:p w14:paraId="1CE25004" w14:textId="77777777" w:rsidR="002C0A07" w:rsidRPr="0090561F" w:rsidRDefault="002C0A07" w:rsidP="002C0A07">
      <w:pPr>
        <w:rPr>
          <w:b/>
          <w:bCs/>
          <w:sz w:val="28"/>
          <w:szCs w:val="28"/>
        </w:rPr>
      </w:pPr>
      <w:r w:rsidRPr="0090561F">
        <w:rPr>
          <w:b/>
          <w:bCs/>
          <w:sz w:val="28"/>
          <w:szCs w:val="28"/>
        </w:rPr>
        <w:t>Up to 20 days with a Medicare Skilled Nursing Facility need:</w:t>
      </w:r>
    </w:p>
    <w:p w14:paraId="31245F41" w14:textId="77777777" w:rsidR="002C0A07" w:rsidRPr="0090561F" w:rsidRDefault="002C0A07" w:rsidP="002C0A07">
      <w:pPr>
        <w:pStyle w:val="ListParagraph"/>
        <w:numPr>
          <w:ilvl w:val="0"/>
          <w:numId w:val="14"/>
        </w:numPr>
      </w:pPr>
      <w:r w:rsidRPr="0090561F">
        <w:t>SPL – none required</w:t>
      </w:r>
    </w:p>
    <w:p w14:paraId="5B67041F" w14:textId="3D270FE1" w:rsidR="002C0A07" w:rsidRPr="0090561F" w:rsidRDefault="002C0A07" w:rsidP="002C0A07">
      <w:pPr>
        <w:pStyle w:val="ListParagraph"/>
        <w:numPr>
          <w:ilvl w:val="0"/>
          <w:numId w:val="14"/>
        </w:numPr>
      </w:pPr>
      <w:r w:rsidRPr="0090561F">
        <w:t>PAS – no service eligibility determination</w:t>
      </w:r>
    </w:p>
    <w:p w14:paraId="1A160C5B" w14:textId="77777777" w:rsidR="002C0A07" w:rsidRPr="0090561F" w:rsidRDefault="002C0A07" w:rsidP="002C0A07">
      <w:pPr>
        <w:pStyle w:val="ListParagraph"/>
        <w:numPr>
          <w:ilvl w:val="0"/>
          <w:numId w:val="14"/>
        </w:numPr>
      </w:pPr>
      <w:r w:rsidRPr="0090561F">
        <w:t>Liability – none</w:t>
      </w:r>
    </w:p>
    <w:p w14:paraId="5AE4B288" w14:textId="77777777" w:rsidR="002C0A07" w:rsidRPr="0090561F" w:rsidRDefault="002C0A07" w:rsidP="002C0A07">
      <w:pPr>
        <w:pStyle w:val="ListParagraph"/>
        <w:numPr>
          <w:ilvl w:val="0"/>
          <w:numId w:val="14"/>
        </w:numPr>
      </w:pPr>
      <w:r w:rsidRPr="0090561F">
        <w:t>Plan of care – none (no state payment)</w:t>
      </w:r>
    </w:p>
    <w:p w14:paraId="12A20372" w14:textId="17E57629" w:rsidR="002C0A07" w:rsidRPr="0090561F" w:rsidRDefault="002C0A07" w:rsidP="002C0A07">
      <w:pPr>
        <w:pStyle w:val="ListParagraph"/>
        <w:numPr>
          <w:ilvl w:val="0"/>
          <w:numId w:val="14"/>
        </w:numPr>
      </w:pPr>
      <w:r w:rsidRPr="0090561F">
        <w:t>ACS is not necessary for individuals with income under the OSIPM adjusted income standard</w:t>
      </w:r>
    </w:p>
    <w:p w14:paraId="6C6ADF70" w14:textId="3922A0B1" w:rsidR="002C0A07" w:rsidRPr="0090561F" w:rsidRDefault="002C0A07" w:rsidP="002C0A07">
      <w:pPr>
        <w:pStyle w:val="ListParagraph"/>
        <w:numPr>
          <w:ilvl w:val="0"/>
          <w:numId w:val="14"/>
        </w:numPr>
      </w:pPr>
      <w:r w:rsidRPr="0090561F">
        <w:t>Transition – identify individuals with potential to transition to HCBS, monitor progress throughout SNF service for transition readiness and assist with transition planning</w:t>
      </w:r>
    </w:p>
    <w:p w14:paraId="5B0AC046" w14:textId="77777777" w:rsidR="002C0A07" w:rsidRPr="0090561F" w:rsidRDefault="002C0A07" w:rsidP="002C0A07">
      <w:pPr>
        <w:rPr>
          <w:b/>
          <w:bCs/>
          <w:sz w:val="28"/>
          <w:szCs w:val="28"/>
        </w:rPr>
      </w:pPr>
      <w:r w:rsidRPr="0090561F">
        <w:rPr>
          <w:b/>
          <w:bCs/>
          <w:sz w:val="28"/>
          <w:szCs w:val="28"/>
        </w:rPr>
        <w:t>Day 21 up to 100 with a Medicare Skilled Nursing Facility need:</w:t>
      </w:r>
    </w:p>
    <w:p w14:paraId="467F2F8C" w14:textId="77777777" w:rsidR="002C0A07" w:rsidRPr="0090561F" w:rsidRDefault="002C0A07" w:rsidP="002C0A07">
      <w:pPr>
        <w:pStyle w:val="ListParagraph"/>
        <w:numPr>
          <w:ilvl w:val="0"/>
          <w:numId w:val="15"/>
        </w:numPr>
      </w:pPr>
      <w:r w:rsidRPr="0090561F">
        <w:t>SPL – none required</w:t>
      </w:r>
    </w:p>
    <w:p w14:paraId="184FD9D7" w14:textId="3EBE1FA9" w:rsidR="002C0A07" w:rsidRPr="0090561F" w:rsidRDefault="002C0A07" w:rsidP="002C0A07">
      <w:pPr>
        <w:pStyle w:val="ListParagraph"/>
        <w:numPr>
          <w:ilvl w:val="0"/>
          <w:numId w:val="15"/>
        </w:numPr>
      </w:pPr>
      <w:r w:rsidRPr="0090561F">
        <w:t>PAS – verify the individual is receiving Medicare A coverage for SNF services. If Medicare is reimbursing for SNF services, Medicaid copay can be authorized</w:t>
      </w:r>
    </w:p>
    <w:p w14:paraId="4A64C7A0" w14:textId="77777777" w:rsidR="002C0A07" w:rsidRPr="0090561F" w:rsidRDefault="002C0A07" w:rsidP="002C0A07">
      <w:pPr>
        <w:pStyle w:val="ListParagraph"/>
        <w:numPr>
          <w:ilvl w:val="0"/>
          <w:numId w:val="15"/>
        </w:numPr>
      </w:pPr>
      <w:r w:rsidRPr="0090561F">
        <w:t>Liability – none</w:t>
      </w:r>
    </w:p>
    <w:p w14:paraId="174B19A6" w14:textId="1ED169F1" w:rsidR="002C0A07" w:rsidRPr="0090561F" w:rsidRDefault="002C0A07" w:rsidP="002C0A07">
      <w:pPr>
        <w:pStyle w:val="ListParagraph"/>
        <w:numPr>
          <w:ilvl w:val="0"/>
          <w:numId w:val="15"/>
        </w:numPr>
      </w:pPr>
      <w:r w:rsidRPr="0090561F">
        <w:t>Plan of care – none (co-pays only)</w:t>
      </w:r>
    </w:p>
    <w:p w14:paraId="3723A496" w14:textId="4C23DFBE" w:rsidR="002C0A07" w:rsidRPr="0090561F" w:rsidRDefault="002C0A07" w:rsidP="002C0A07">
      <w:pPr>
        <w:pStyle w:val="ListParagraph"/>
        <w:numPr>
          <w:ilvl w:val="0"/>
          <w:numId w:val="15"/>
        </w:numPr>
      </w:pPr>
      <w:r w:rsidRPr="0090561F">
        <w:lastRenderedPageBreak/>
        <w:t>ACS is not necessary for individuals with income under the OSIPM adjusted income standard</w:t>
      </w:r>
    </w:p>
    <w:p w14:paraId="6D6DD991" w14:textId="16182787" w:rsidR="002C0A07" w:rsidRPr="0090561F" w:rsidRDefault="002C0A07" w:rsidP="002C0A07">
      <w:pPr>
        <w:pStyle w:val="ListParagraph"/>
        <w:numPr>
          <w:ilvl w:val="0"/>
          <w:numId w:val="15"/>
        </w:numPr>
      </w:pPr>
      <w:r w:rsidRPr="0090561F">
        <w:t>Transition – identify individuals who have potential to transition to HCBS, monitor progress throughout SNF service for transition readiness and assist with transition planning</w:t>
      </w:r>
    </w:p>
    <w:p w14:paraId="2A409008" w14:textId="097E4687" w:rsidR="002C0A07" w:rsidRPr="0090561F" w:rsidRDefault="002C0A07" w:rsidP="00C40D1D">
      <w:pPr>
        <w:rPr>
          <w:b/>
          <w:bCs/>
          <w:sz w:val="28"/>
          <w:szCs w:val="28"/>
        </w:rPr>
      </w:pPr>
      <w:r w:rsidRPr="0090561F">
        <w:rPr>
          <w:b/>
          <w:bCs/>
          <w:sz w:val="28"/>
          <w:szCs w:val="28"/>
        </w:rPr>
        <w:t>No Medicare SNF need, or skilled stay has ended (long-term care)</w:t>
      </w:r>
    </w:p>
    <w:p w14:paraId="472D5530" w14:textId="5BF588E4" w:rsidR="002C0A07" w:rsidRPr="0090561F" w:rsidRDefault="00C40D1D" w:rsidP="00C40D1D">
      <w:pPr>
        <w:pStyle w:val="ListParagraph"/>
        <w:numPr>
          <w:ilvl w:val="0"/>
          <w:numId w:val="22"/>
        </w:numPr>
      </w:pPr>
      <w:r w:rsidRPr="0090561F">
        <w:t>SPL – required to be eligible for NF benefit</w:t>
      </w:r>
    </w:p>
    <w:p w14:paraId="3129DD4B" w14:textId="1620B48C" w:rsidR="002C0A07" w:rsidRPr="0090561F" w:rsidRDefault="00C40D1D" w:rsidP="00C40D1D">
      <w:pPr>
        <w:pStyle w:val="ListParagraph"/>
        <w:numPr>
          <w:ilvl w:val="0"/>
          <w:numId w:val="22"/>
        </w:numPr>
      </w:pPr>
      <w:r w:rsidRPr="0090561F">
        <w:t>PAS – (1) determine that individual’s service needs meet SPL and (2) determine if the individual can be served in HCBS or if NF is required to meet service needs</w:t>
      </w:r>
    </w:p>
    <w:p w14:paraId="2E1B4B55" w14:textId="0DC6C9F4" w:rsidR="002C0A07" w:rsidRPr="0090561F" w:rsidRDefault="00C40D1D" w:rsidP="00C40D1D">
      <w:pPr>
        <w:pStyle w:val="ListParagraph"/>
        <w:numPr>
          <w:ilvl w:val="0"/>
          <w:numId w:val="22"/>
        </w:numPr>
      </w:pPr>
      <w:r w:rsidRPr="0090561F">
        <w:t xml:space="preserve">Liability – calculate per </w:t>
      </w:r>
      <w:r w:rsidR="00045923" w:rsidRPr="0090561F">
        <w:t xml:space="preserve">OAR </w:t>
      </w:r>
      <w:r w:rsidRPr="0090561F">
        <w:t>461-160-0620</w:t>
      </w:r>
    </w:p>
    <w:p w14:paraId="6E4FD5F7" w14:textId="2048BDB9" w:rsidR="002C0A07" w:rsidRPr="0090561F" w:rsidRDefault="00C40D1D" w:rsidP="00C40D1D">
      <w:pPr>
        <w:pStyle w:val="ListParagraph"/>
        <w:numPr>
          <w:ilvl w:val="0"/>
          <w:numId w:val="22"/>
        </w:numPr>
      </w:pPr>
      <w:r w:rsidRPr="0090561F">
        <w:t>Plan of care – yes</w:t>
      </w:r>
    </w:p>
    <w:p w14:paraId="08B704D9" w14:textId="788D05F5" w:rsidR="00C40D1D" w:rsidRPr="0090561F" w:rsidRDefault="00C40D1D" w:rsidP="00C40D1D">
      <w:pPr>
        <w:pStyle w:val="ListParagraph"/>
        <w:numPr>
          <w:ilvl w:val="0"/>
          <w:numId w:val="22"/>
        </w:numPr>
      </w:pPr>
      <w:r w:rsidRPr="0090561F">
        <w:t>Transition – identify individuals who can transition to HCBS and assist with transition planning</w:t>
      </w:r>
    </w:p>
    <w:p w14:paraId="552A7061" w14:textId="6B671540" w:rsidR="00C40D1D" w:rsidRPr="0090561F" w:rsidRDefault="00C40D1D" w:rsidP="00C40D1D">
      <w:pPr>
        <w:pStyle w:val="Heading3"/>
        <w:rPr>
          <w:rFonts w:cs="Arial"/>
          <w:szCs w:val="28"/>
        </w:rPr>
      </w:pPr>
      <w:r w:rsidRPr="0090561F">
        <w:rPr>
          <w:rFonts w:cs="Arial"/>
          <w:szCs w:val="28"/>
        </w:rPr>
        <w:t>No Medicaid</w:t>
      </w:r>
    </w:p>
    <w:p w14:paraId="6CA721AC" w14:textId="24AF08CA" w:rsidR="00C40D1D" w:rsidRPr="0090561F" w:rsidRDefault="00C40D1D" w:rsidP="00C40D1D">
      <w:pPr>
        <w:rPr>
          <w:sz w:val="28"/>
          <w:szCs w:val="28"/>
        </w:rPr>
      </w:pPr>
      <w:r w:rsidRPr="0090561F">
        <w:rPr>
          <w:sz w:val="28"/>
          <w:szCs w:val="28"/>
        </w:rPr>
        <w:t>OSIPM/QMB eligibility needs to be determined. For OSIPM, use the 300% income standard. Once determined, see above.</w:t>
      </w:r>
    </w:p>
    <w:p w14:paraId="69F0FF6D" w14:textId="749A4A73" w:rsidR="00197722" w:rsidRDefault="00197722" w:rsidP="00197722">
      <w:pPr>
        <w:pStyle w:val="Heading2"/>
      </w:pPr>
      <w:r>
        <w:t>Individual with no Medicare</w:t>
      </w:r>
    </w:p>
    <w:p w14:paraId="5E2700C2" w14:textId="2A571288" w:rsidR="00197722" w:rsidRDefault="00197722" w:rsidP="00197722">
      <w:pPr>
        <w:pStyle w:val="Heading3"/>
      </w:pPr>
      <w:r>
        <w:t>MAGI or OSIPM eligible</w:t>
      </w:r>
    </w:p>
    <w:p w14:paraId="696EAF10" w14:textId="4F5FBC6F" w:rsidR="00197722" w:rsidRPr="00197722" w:rsidRDefault="00197722" w:rsidP="00C40D1D">
      <w:pPr>
        <w:rPr>
          <w:b/>
          <w:bCs/>
          <w:sz w:val="28"/>
          <w:szCs w:val="28"/>
        </w:rPr>
      </w:pPr>
      <w:r w:rsidRPr="00197722">
        <w:rPr>
          <w:b/>
          <w:bCs/>
          <w:sz w:val="28"/>
          <w:szCs w:val="28"/>
        </w:rPr>
        <w:t>Managed care – up to 20 days:</w:t>
      </w:r>
    </w:p>
    <w:p w14:paraId="26CCBF8C" w14:textId="183EB8A7" w:rsidR="00197722" w:rsidRPr="00045923" w:rsidRDefault="00197722" w:rsidP="00045923">
      <w:pPr>
        <w:pStyle w:val="ListParagraph"/>
        <w:numPr>
          <w:ilvl w:val="0"/>
          <w:numId w:val="25"/>
        </w:numPr>
      </w:pPr>
      <w:r w:rsidRPr="00045923">
        <w:t>Plan decides benefit and NF payment, no SPL</w:t>
      </w:r>
    </w:p>
    <w:p w14:paraId="393E98F7" w14:textId="529C1E96" w:rsidR="00197722" w:rsidRPr="00045923" w:rsidRDefault="00197722" w:rsidP="00045923">
      <w:pPr>
        <w:pStyle w:val="ListParagraph"/>
        <w:numPr>
          <w:ilvl w:val="0"/>
          <w:numId w:val="25"/>
        </w:numPr>
      </w:pPr>
      <w:r w:rsidRPr="00045923">
        <w:t>Plan will pay for maximum of 20 days</w:t>
      </w:r>
    </w:p>
    <w:p w14:paraId="4A4E451F" w14:textId="23844004" w:rsidR="00197722" w:rsidRPr="00045923" w:rsidRDefault="00197722" w:rsidP="00045923">
      <w:pPr>
        <w:pStyle w:val="ListParagraph"/>
        <w:numPr>
          <w:ilvl w:val="0"/>
          <w:numId w:val="25"/>
        </w:numPr>
      </w:pPr>
      <w:r w:rsidRPr="00045923">
        <w:t>SPL needed at day 21</w:t>
      </w:r>
    </w:p>
    <w:p w14:paraId="23988F1B" w14:textId="7E5DFF39" w:rsidR="00197722" w:rsidRPr="00045923" w:rsidRDefault="00197722" w:rsidP="00045923">
      <w:pPr>
        <w:pStyle w:val="ListParagraph"/>
        <w:numPr>
          <w:ilvl w:val="0"/>
          <w:numId w:val="25"/>
        </w:numPr>
      </w:pPr>
      <w:r w:rsidRPr="00045923">
        <w:t>PAS – plan pays benefit; no service eligibility determination</w:t>
      </w:r>
    </w:p>
    <w:p w14:paraId="7715260A" w14:textId="497588B4" w:rsidR="00197722" w:rsidRPr="00045923" w:rsidRDefault="00197722" w:rsidP="00045923">
      <w:pPr>
        <w:pStyle w:val="ListParagraph"/>
        <w:numPr>
          <w:ilvl w:val="0"/>
          <w:numId w:val="25"/>
        </w:numPr>
      </w:pPr>
      <w:r w:rsidRPr="00045923">
        <w:t>Transition – monitor the individual to assure discharge from NF following the 20-day benefit. For individuals with anticipated long-term service needs, initiate or refer for Medicaid application</w:t>
      </w:r>
    </w:p>
    <w:p w14:paraId="35DD0E7E" w14:textId="179610C6" w:rsidR="00197722" w:rsidRDefault="00197722" w:rsidP="00C40D1D">
      <w:pPr>
        <w:rPr>
          <w:sz w:val="28"/>
          <w:szCs w:val="28"/>
        </w:rPr>
      </w:pPr>
      <w:r w:rsidRPr="00197722">
        <w:rPr>
          <w:b/>
          <w:bCs/>
          <w:sz w:val="28"/>
          <w:szCs w:val="28"/>
        </w:rPr>
        <w:t>Fee-for-service days – up to 20 days</w:t>
      </w:r>
      <w:r>
        <w:rPr>
          <w:b/>
          <w:bCs/>
          <w:sz w:val="28"/>
          <w:szCs w:val="28"/>
        </w:rPr>
        <w:t>:</w:t>
      </w:r>
    </w:p>
    <w:p w14:paraId="730E4CA0" w14:textId="71B8810E" w:rsidR="00197722" w:rsidRPr="004D572B" w:rsidRDefault="00197722" w:rsidP="004D572B">
      <w:pPr>
        <w:pStyle w:val="ListParagraph"/>
        <w:numPr>
          <w:ilvl w:val="0"/>
          <w:numId w:val="24"/>
        </w:numPr>
      </w:pPr>
      <w:r w:rsidRPr="00045923">
        <w:rPr>
          <w:b/>
          <w:bCs/>
        </w:rPr>
        <w:lastRenderedPageBreak/>
        <w:t>If the individual has a 3-day qualifying hospital stay and a skilled service need</w:t>
      </w:r>
      <w:r w:rsidRPr="004D572B">
        <w:t xml:space="preserve"> (using Medicare criteria):</w:t>
      </w:r>
    </w:p>
    <w:p w14:paraId="4E3BF756" w14:textId="3B5F8EAE" w:rsidR="00197722" w:rsidRPr="004D572B" w:rsidRDefault="00197722" w:rsidP="004D572B">
      <w:pPr>
        <w:pStyle w:val="ListParagraph"/>
        <w:numPr>
          <w:ilvl w:val="1"/>
          <w:numId w:val="24"/>
        </w:numPr>
      </w:pPr>
      <w:r w:rsidRPr="004D572B">
        <w:t>SPL – none required</w:t>
      </w:r>
    </w:p>
    <w:p w14:paraId="5BF17590" w14:textId="1C73A624" w:rsidR="00197722" w:rsidRPr="004D572B" w:rsidRDefault="00197722" w:rsidP="004D572B">
      <w:pPr>
        <w:pStyle w:val="ListParagraph"/>
        <w:numPr>
          <w:ilvl w:val="1"/>
          <w:numId w:val="24"/>
        </w:numPr>
      </w:pPr>
      <w:r w:rsidRPr="004D572B">
        <w:t>PAS – service eligibility for OHP 20-Day Post Hospital Benefit: (1) 3-day qualifying hospital stay; and (2) a “Medicare A Skilled”-type service need</w:t>
      </w:r>
    </w:p>
    <w:p w14:paraId="1BB96356" w14:textId="3B1BAF2D" w:rsidR="00197722" w:rsidRPr="004D572B" w:rsidRDefault="00197722" w:rsidP="004D572B">
      <w:pPr>
        <w:pStyle w:val="ListParagraph"/>
        <w:numPr>
          <w:ilvl w:val="1"/>
          <w:numId w:val="24"/>
        </w:numPr>
      </w:pPr>
      <w:r w:rsidRPr="004D572B">
        <w:t>Liability – none</w:t>
      </w:r>
    </w:p>
    <w:p w14:paraId="754B018D" w14:textId="1FD45A6E" w:rsidR="00197722" w:rsidRPr="004D572B" w:rsidRDefault="00197722" w:rsidP="004D572B">
      <w:pPr>
        <w:pStyle w:val="ListParagraph"/>
        <w:numPr>
          <w:ilvl w:val="1"/>
          <w:numId w:val="24"/>
        </w:numPr>
      </w:pPr>
      <w:r w:rsidRPr="004D572B">
        <w:t>Plan of care – none</w:t>
      </w:r>
    </w:p>
    <w:p w14:paraId="309DEA94" w14:textId="569B128C" w:rsidR="00197722" w:rsidRPr="004D572B" w:rsidRDefault="00197722" w:rsidP="004D572B">
      <w:pPr>
        <w:pStyle w:val="ListParagraph"/>
        <w:numPr>
          <w:ilvl w:val="1"/>
          <w:numId w:val="24"/>
        </w:numPr>
      </w:pPr>
      <w:r w:rsidRPr="004D572B">
        <w:t>Transition – monitor to assure discharge from NF following the 20-day benefit. For individuals with anticipated long-term service needs, initiate or refer for Medicaid application</w:t>
      </w:r>
    </w:p>
    <w:p w14:paraId="16236778" w14:textId="2AF1D808" w:rsidR="004D572B" w:rsidRPr="004D572B" w:rsidRDefault="004D572B" w:rsidP="004D572B">
      <w:pPr>
        <w:pStyle w:val="ListParagraph"/>
        <w:numPr>
          <w:ilvl w:val="0"/>
          <w:numId w:val="24"/>
        </w:numPr>
      </w:pPr>
      <w:r w:rsidRPr="00045923">
        <w:rPr>
          <w:b/>
          <w:bCs/>
        </w:rPr>
        <w:t>If there is no qualifying hospital stay or no skilled need</w:t>
      </w:r>
      <w:r w:rsidRPr="004D572B">
        <w:t>:</w:t>
      </w:r>
    </w:p>
    <w:p w14:paraId="1AF96354" w14:textId="115B9195" w:rsidR="004D572B" w:rsidRPr="004D572B" w:rsidRDefault="004D572B" w:rsidP="004D572B">
      <w:pPr>
        <w:pStyle w:val="ListParagraph"/>
        <w:numPr>
          <w:ilvl w:val="1"/>
          <w:numId w:val="24"/>
        </w:numPr>
      </w:pPr>
      <w:r w:rsidRPr="004D572B">
        <w:t xml:space="preserve">SPL – required </w:t>
      </w:r>
    </w:p>
    <w:p w14:paraId="00ECC937" w14:textId="3440D4BC" w:rsidR="004D572B" w:rsidRPr="004D572B" w:rsidRDefault="004D572B" w:rsidP="004D572B">
      <w:pPr>
        <w:pStyle w:val="ListParagraph"/>
        <w:numPr>
          <w:ilvl w:val="1"/>
          <w:numId w:val="24"/>
        </w:numPr>
      </w:pPr>
      <w:r w:rsidRPr="004D572B">
        <w:t>Need OSIPM or MAGI eligibility</w:t>
      </w:r>
    </w:p>
    <w:p w14:paraId="362DF442" w14:textId="3D7DB88A" w:rsidR="004D572B" w:rsidRPr="004D572B" w:rsidRDefault="004D572B" w:rsidP="004D572B">
      <w:pPr>
        <w:pStyle w:val="ListParagraph"/>
        <w:numPr>
          <w:ilvl w:val="1"/>
          <w:numId w:val="24"/>
        </w:numPr>
      </w:pPr>
      <w:r w:rsidRPr="004D572B">
        <w:t>PAS – (1) determine that the individual’s service needs meet SPL; and (2) determine if the individual can be served in HCBS or if NF is required to meet service needs</w:t>
      </w:r>
    </w:p>
    <w:p w14:paraId="2B748EFC" w14:textId="23F07751" w:rsidR="004D572B" w:rsidRPr="004D572B" w:rsidRDefault="004D572B" w:rsidP="004D572B">
      <w:pPr>
        <w:pStyle w:val="ListParagraph"/>
        <w:numPr>
          <w:ilvl w:val="1"/>
          <w:numId w:val="24"/>
        </w:numPr>
      </w:pPr>
      <w:r w:rsidRPr="004D572B">
        <w:t xml:space="preserve">Plan of care – yes </w:t>
      </w:r>
    </w:p>
    <w:p w14:paraId="5B1E2CB9" w14:textId="4C97CBB7" w:rsidR="004D572B" w:rsidRPr="004D572B" w:rsidRDefault="004D572B" w:rsidP="004D572B">
      <w:pPr>
        <w:pStyle w:val="ListParagraph"/>
        <w:numPr>
          <w:ilvl w:val="1"/>
          <w:numId w:val="24"/>
        </w:numPr>
      </w:pPr>
      <w:r w:rsidRPr="004D572B">
        <w:t xml:space="preserve">Liability – calculate per </w:t>
      </w:r>
      <w:r w:rsidR="00045923">
        <w:t xml:space="preserve">OAR </w:t>
      </w:r>
      <w:r w:rsidRPr="004D572B">
        <w:t>461-160-0620</w:t>
      </w:r>
    </w:p>
    <w:p w14:paraId="00763F38" w14:textId="216F3949" w:rsidR="004D572B" w:rsidRPr="004D572B" w:rsidRDefault="004D572B" w:rsidP="004D572B">
      <w:pPr>
        <w:pStyle w:val="ListParagraph"/>
        <w:numPr>
          <w:ilvl w:val="1"/>
          <w:numId w:val="24"/>
        </w:numPr>
      </w:pPr>
      <w:r w:rsidRPr="004D572B">
        <w:t>Transition – identify individuals who can transition to HCBS and assist with transition planning</w:t>
      </w:r>
    </w:p>
    <w:p w14:paraId="42F57C49" w14:textId="433145E3" w:rsidR="004D572B" w:rsidRPr="004D572B" w:rsidRDefault="004D572B" w:rsidP="00C40D1D">
      <w:pPr>
        <w:rPr>
          <w:b/>
          <w:bCs/>
          <w:sz w:val="28"/>
          <w:szCs w:val="28"/>
        </w:rPr>
      </w:pPr>
      <w:r w:rsidRPr="004D572B">
        <w:rPr>
          <w:b/>
          <w:bCs/>
          <w:sz w:val="28"/>
          <w:szCs w:val="28"/>
        </w:rPr>
        <w:t>Days 21+ (long-term care)</w:t>
      </w:r>
    </w:p>
    <w:p w14:paraId="5452F6B9" w14:textId="5FB43989" w:rsidR="004D572B" w:rsidRPr="004D572B" w:rsidRDefault="004D572B" w:rsidP="004D572B">
      <w:pPr>
        <w:pStyle w:val="ListParagraph"/>
        <w:numPr>
          <w:ilvl w:val="0"/>
          <w:numId w:val="23"/>
        </w:numPr>
      </w:pPr>
      <w:r w:rsidRPr="004D572B">
        <w:t>SPL – required</w:t>
      </w:r>
    </w:p>
    <w:p w14:paraId="289C3DEC" w14:textId="23A4BC4A" w:rsidR="004D572B" w:rsidRPr="004D572B" w:rsidRDefault="004D572B" w:rsidP="004D572B">
      <w:pPr>
        <w:pStyle w:val="ListParagraph"/>
        <w:numPr>
          <w:ilvl w:val="0"/>
          <w:numId w:val="23"/>
        </w:numPr>
      </w:pPr>
      <w:r w:rsidRPr="004D572B">
        <w:t>Need OSIPM or MAGI eligibility</w:t>
      </w:r>
    </w:p>
    <w:p w14:paraId="01D81850" w14:textId="1B1D5B07" w:rsidR="004D572B" w:rsidRPr="004D572B" w:rsidRDefault="004D572B" w:rsidP="004D572B">
      <w:pPr>
        <w:pStyle w:val="ListParagraph"/>
        <w:numPr>
          <w:ilvl w:val="0"/>
          <w:numId w:val="23"/>
        </w:numPr>
      </w:pPr>
      <w:r w:rsidRPr="004D572B">
        <w:t>PAS – (1) determine that the individual’s service needs meet SPL; and (2) determine if the individual can be served in HCBS or if NF is required</w:t>
      </w:r>
    </w:p>
    <w:p w14:paraId="5039EDAA" w14:textId="5E374372" w:rsidR="004D572B" w:rsidRPr="004D572B" w:rsidRDefault="004D572B" w:rsidP="004D572B">
      <w:pPr>
        <w:pStyle w:val="ListParagraph"/>
        <w:numPr>
          <w:ilvl w:val="0"/>
          <w:numId w:val="23"/>
        </w:numPr>
      </w:pPr>
      <w:r w:rsidRPr="004D572B">
        <w:t>Plan of care – yes</w:t>
      </w:r>
    </w:p>
    <w:p w14:paraId="44E68F17" w14:textId="5ECA0DAD" w:rsidR="004D572B" w:rsidRPr="004D572B" w:rsidRDefault="004D572B" w:rsidP="004D572B">
      <w:pPr>
        <w:pStyle w:val="ListParagraph"/>
        <w:numPr>
          <w:ilvl w:val="0"/>
          <w:numId w:val="23"/>
        </w:numPr>
      </w:pPr>
      <w:r w:rsidRPr="004D572B">
        <w:t>Liability – calculate per OAR 461-160-0620</w:t>
      </w:r>
    </w:p>
    <w:p w14:paraId="087B8349" w14:textId="51E5B725" w:rsidR="004D572B" w:rsidRPr="004D572B" w:rsidRDefault="004D572B" w:rsidP="004D572B">
      <w:pPr>
        <w:pStyle w:val="ListParagraph"/>
        <w:numPr>
          <w:ilvl w:val="0"/>
          <w:numId w:val="23"/>
        </w:numPr>
      </w:pPr>
      <w:r w:rsidRPr="004D572B">
        <w:t>Transition – identify individuals who can transition to HCBS and assist with transition planning</w:t>
      </w:r>
    </w:p>
    <w:p w14:paraId="74AFE752" w14:textId="38AE11E3" w:rsidR="004D572B" w:rsidRDefault="004D572B" w:rsidP="004D572B">
      <w:pPr>
        <w:pStyle w:val="Heading3"/>
      </w:pPr>
      <w:r>
        <w:lastRenderedPageBreak/>
        <w:t>No Medicaid</w:t>
      </w:r>
    </w:p>
    <w:p w14:paraId="0875A8B3" w14:textId="014E4907" w:rsidR="00C40D1D" w:rsidRPr="00C40D1D" w:rsidRDefault="004D572B" w:rsidP="002C0A07">
      <w:pPr>
        <w:rPr>
          <w:sz w:val="28"/>
          <w:szCs w:val="28"/>
        </w:rPr>
      </w:pPr>
      <w:r>
        <w:rPr>
          <w:sz w:val="28"/>
          <w:szCs w:val="28"/>
        </w:rPr>
        <w:t>MAGI or OSIPM eligibility needs to be determined. For OSIPM, use 300% standard (may need PMDDT decision). Once determined, see fee-for-service above</w:t>
      </w:r>
    </w:p>
    <w:sectPr w:rsidR="00C40D1D" w:rsidRPr="00C40D1D" w:rsidSect="00A02DDE">
      <w:type w:val="continuous"/>
      <w:pgSz w:w="12240" w:h="15840"/>
      <w:pgMar w:top="-1170" w:right="1440" w:bottom="1620" w:left="1440" w:header="72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E27891" w14:textId="77777777" w:rsidR="002535C0" w:rsidRDefault="002535C0" w:rsidP="005E3EB7">
      <w:r>
        <w:separator/>
      </w:r>
    </w:p>
  </w:endnote>
  <w:endnote w:type="continuationSeparator" w:id="0">
    <w:p w14:paraId="0CE44713" w14:textId="77777777" w:rsidR="002535C0" w:rsidRDefault="002535C0" w:rsidP="005E3EB7">
      <w:r>
        <w:continuationSeparator/>
      </w:r>
    </w:p>
  </w:endnote>
  <w:endnote w:type="continuationNotice" w:id="1">
    <w:p w14:paraId="5E5E2DBA" w14:textId="77777777" w:rsidR="002535C0" w:rsidRDefault="002535C0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439315" w14:textId="656486DD" w:rsidR="0090561F" w:rsidRDefault="0090561F" w:rsidP="005E3EB7">
    <w:pPr>
      <w:pStyle w:val="Footer"/>
    </w:pPr>
    <w:r>
      <w:rPr>
        <w:noProof/>
      </w:rPr>
      <w:drawing>
        <wp:anchor distT="0" distB="0" distL="114300" distR="114300" simplePos="0" relativeHeight="251658244" behindDoc="0" locked="0" layoutInCell="1" allowOverlap="1" wp14:anchorId="3EC0E5A6" wp14:editId="555CE305">
          <wp:simplePos x="0" y="0"/>
          <wp:positionH relativeFrom="column">
            <wp:posOffset>4817249</wp:posOffset>
          </wp:positionH>
          <wp:positionV relativeFrom="paragraph">
            <wp:posOffset>-699135</wp:posOffset>
          </wp:positionV>
          <wp:extent cx="1697990" cy="520065"/>
          <wp:effectExtent l="0" t="0" r="0" b="0"/>
          <wp:wrapNone/>
          <wp:docPr id="769" name="Picture 76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69" name="Picture 769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97990" cy="5200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0936F975" wp14:editId="29C99E47">
              <wp:simplePos x="0" y="0"/>
              <wp:positionH relativeFrom="column">
                <wp:posOffset>-622487</wp:posOffset>
              </wp:positionH>
              <wp:positionV relativeFrom="paragraph">
                <wp:posOffset>-502920</wp:posOffset>
              </wp:positionV>
              <wp:extent cx="638175" cy="323850"/>
              <wp:effectExtent l="0" t="0" r="0" b="0"/>
              <wp:wrapNone/>
              <wp:docPr id="8" name="Text Box 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38175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7B02F11" w14:textId="3210B285" w:rsidR="0090561F" w:rsidRDefault="0090561F" w:rsidP="003C1977">
                          <w:pPr>
                            <w:pStyle w:val="Footer"/>
                          </w:pP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2</w:t>
                          </w:r>
                          <w:r>
                            <w:rPr>
                              <w:noProof/>
                            </w:rPr>
                            <w:fldChar w:fldCharType="end"/>
                          </w:r>
                          <w:r>
                            <w:rPr>
                              <w:noProof/>
                            </w:rPr>
                            <w:t xml:space="preserve"> of </w:t>
                          </w:r>
                          <w:r>
                            <w:rPr>
                              <w:noProof/>
                            </w:rPr>
                            <w:fldChar w:fldCharType="begin"/>
                          </w:r>
                          <w:r>
                            <w:rPr>
                              <w:noProof/>
                            </w:rPr>
                            <w:instrText xml:space="preserve"> NUMPAGES  \* Arabic  \* MERGEFORMAT </w:instrText>
                          </w:r>
                          <w:r>
                            <w:rPr>
                              <w:noProof/>
                            </w:rPr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3</w:t>
                          </w:r>
                          <w:r>
                            <w:rPr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936F975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37" type="#_x0000_t202" alt="&quot;&quot;" style="position:absolute;margin-left:-49pt;margin-top:-39.6pt;width:50.25pt;height:25.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" filled="f" stroked="f">
              <v:textbox>
                <w:txbxContent>
                  <w:p w14:paraId="27B02F11" w14:textId="3210B285" w:rsidR="0090561F" w:rsidRDefault="0090561F" w:rsidP="003C1977">
                    <w:pPr>
                      <w:pStyle w:val="Footer"/>
                    </w:pPr>
                    <w:r>
                      <w:fldChar w:fldCharType="begin"/>
                    </w:r>
                    <w:r>
                      <w:instrText xml:space="preserve"> PAGE   \* MERGEFORMAT </w:instrText>
                    </w:r>
                    <w:r>
                      <w:fldChar w:fldCharType="separate"/>
                    </w:r>
                    <w:r>
                      <w:rPr>
                        <w:noProof/>
                      </w:rPr>
                      <w:t>2</w:t>
                    </w:r>
                    <w:r>
                      <w:rPr>
                        <w:noProof/>
                      </w:rPr>
                      <w:fldChar w:fldCharType="end"/>
                    </w:r>
                    <w:r>
                      <w:rPr>
                        <w:noProof/>
                      </w:rPr>
                      <w:t xml:space="preserve"> of </w:t>
                    </w:r>
                    <w:r>
                      <w:rPr>
                        <w:noProof/>
                      </w:rPr>
                      <w:fldChar w:fldCharType="begin"/>
                    </w:r>
                    <w:r>
                      <w:rPr>
                        <w:noProof/>
                      </w:rPr>
                      <w:instrText xml:space="preserve"> NUMPAGES  \* Arabic  \* MERGEFORMAT </w:instrText>
                    </w:r>
                    <w:r>
                      <w:rPr>
                        <w:noProof/>
                      </w:rPr>
                      <w:fldChar w:fldCharType="separate"/>
                    </w:r>
                    <w:r>
                      <w:rPr>
                        <w:noProof/>
                      </w:rPr>
                      <w:t>3</w:t>
                    </w:r>
                    <w:r>
                      <w:rPr>
                        <w:noProof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5" behindDoc="0" locked="0" layoutInCell="1" allowOverlap="1" wp14:anchorId="4C965828" wp14:editId="253BA3D0">
          <wp:simplePos x="0" y="0"/>
          <wp:positionH relativeFrom="column">
            <wp:posOffset>-581892</wp:posOffset>
          </wp:positionH>
          <wp:positionV relativeFrom="paragraph">
            <wp:posOffset>-191478</wp:posOffset>
          </wp:positionV>
          <wp:extent cx="7122605" cy="69918"/>
          <wp:effectExtent l="0" t="0" r="2540" b="6350"/>
          <wp:wrapNone/>
          <wp:docPr id="770" name="Picture 77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30183" cy="7097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6E5E44" w14:textId="31EF6930" w:rsidR="0090561F" w:rsidRDefault="0090561F" w:rsidP="00FF6F92">
    <w:pPr>
      <w:pStyle w:val="Footer"/>
      <w:ind w:left="-1440"/>
    </w:pPr>
    <w:r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48A312C1" wp14:editId="677E16CC">
              <wp:simplePos x="0" y="0"/>
              <wp:positionH relativeFrom="column">
                <wp:posOffset>5343691</wp:posOffset>
              </wp:positionH>
              <wp:positionV relativeFrom="paragraph">
                <wp:posOffset>-173586</wp:posOffset>
              </wp:positionV>
              <wp:extent cx="1294960" cy="243135"/>
              <wp:effectExtent l="0" t="0" r="0" b="5080"/>
              <wp:wrapNone/>
              <wp:docPr id="15" name="Text Box 1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94960" cy="24313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A263519" w14:textId="457C8677" w:rsidR="0090561F" w:rsidRPr="002542C4" w:rsidRDefault="0090561F" w:rsidP="002542C4">
                          <w:pPr>
                            <w:pStyle w:val="Footer"/>
                            <w:jc w:val="right"/>
                            <w:rPr>
                              <w:color w:val="808080" w:themeColor="background1" w:themeShade="80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8A312C1" id="_x0000_t202" coordsize="21600,21600" o:spt="202" path="m,l,21600r21600,l21600,xe">
              <v:stroke joinstyle="miter"/>
              <v:path gradientshapeok="t" o:connecttype="rect"/>
            </v:shapetype>
            <v:shape id="Text Box 15" o:spid="_x0000_s1038" type="#_x0000_t202" alt="&quot;&quot;" style="position:absolute;left:0;text-align:left;margin-left:420.75pt;margin-top:-13.65pt;width:101.95pt;height:19.1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" filled="f" stroked="f" strokeweight=".5pt">
              <v:textbox>
                <w:txbxContent>
                  <w:p w14:paraId="4A263519" w14:textId="457C8677" w:rsidR="0090561F" w:rsidRPr="002542C4" w:rsidRDefault="0090561F" w:rsidP="002542C4">
                    <w:pPr>
                      <w:pStyle w:val="Footer"/>
                      <w:jc w:val="right"/>
                      <w:rPr>
                        <w:color w:val="808080" w:themeColor="background1" w:themeShade="80"/>
                        <w:sz w:val="16"/>
                        <w:szCs w:val="16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DB17F0B" wp14:editId="1200FD11">
              <wp:simplePos x="0" y="0"/>
              <wp:positionH relativeFrom="column">
                <wp:posOffset>-576125</wp:posOffset>
              </wp:positionH>
              <wp:positionV relativeFrom="paragraph">
                <wp:posOffset>-496005</wp:posOffset>
              </wp:positionV>
              <wp:extent cx="597267" cy="323850"/>
              <wp:effectExtent l="0" t="0" r="0" b="0"/>
              <wp:wrapNone/>
              <wp:docPr id="1" name="Text Box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7267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3A3B938" w14:textId="302C8B14" w:rsidR="0090561F" w:rsidRDefault="0090561F" w:rsidP="00457F62">
                          <w:pPr>
                            <w:pStyle w:val="Footer"/>
                            <w:tabs>
                              <w:tab w:val="left" w:pos="2700"/>
                              <w:tab w:val="right" w:pos="10836"/>
                            </w:tabs>
                          </w:pP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1</w:t>
                          </w:r>
                          <w:r>
                            <w:rPr>
                              <w:noProof/>
                            </w:rPr>
                            <w:fldChar w:fldCharType="end"/>
                          </w:r>
                          <w:r>
                            <w:rPr>
                              <w:noProof/>
                            </w:rPr>
                            <w:t xml:space="preserve"> of </w:t>
                          </w:r>
                          <w:r>
                            <w:rPr>
                              <w:noProof/>
                            </w:rPr>
                            <w:fldChar w:fldCharType="begin"/>
                          </w:r>
                          <w:r>
                            <w:rPr>
                              <w:noProof/>
                            </w:rPr>
                            <w:instrText xml:space="preserve"> NUMPAGES  \* Arabic  \* MERGEFORMAT </w:instrText>
                          </w:r>
                          <w:r>
                            <w:rPr>
                              <w:noProof/>
                            </w:rPr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1</w:t>
                          </w:r>
                          <w:r>
                            <w:rPr>
                              <w:noProof/>
                            </w:rPr>
                            <w:fldChar w:fldCharType="end"/>
                          </w:r>
                        </w:p>
                        <w:p w14:paraId="3B05463A" w14:textId="77777777" w:rsidR="0090561F" w:rsidRDefault="0090561F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DB17F0B" id="Text Box 1" o:spid="_x0000_s1039" type="#_x0000_t202" alt="&quot;&quot;" style="position:absolute;left:0;text-align:left;margin-left:-45.35pt;margin-top:-39.05pt;width:47.05pt;height:25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" filled="f" stroked="f">
              <v:textbox>
                <w:txbxContent>
                  <w:p w14:paraId="03A3B938" w14:textId="302C8B14" w:rsidR="0090561F" w:rsidRDefault="0090561F" w:rsidP="00457F62">
                    <w:pPr>
                      <w:pStyle w:val="Footer"/>
                      <w:tabs>
                        <w:tab w:val="left" w:pos="2700"/>
                        <w:tab w:val="right" w:pos="10836"/>
                      </w:tabs>
                    </w:pPr>
                    <w:r>
                      <w:fldChar w:fldCharType="begin"/>
                    </w:r>
                    <w:r>
                      <w:instrText xml:space="preserve"> PAGE   \* MERGEFORMAT </w:instrText>
                    </w:r>
                    <w:r>
                      <w:fldChar w:fldCharType="separate"/>
                    </w:r>
                    <w:r>
                      <w:rPr>
                        <w:noProof/>
                      </w:rPr>
                      <w:t>1</w:t>
                    </w:r>
                    <w:r>
                      <w:rPr>
                        <w:noProof/>
                      </w:rPr>
                      <w:fldChar w:fldCharType="end"/>
                    </w:r>
                    <w:r>
                      <w:rPr>
                        <w:noProof/>
                      </w:rPr>
                      <w:t xml:space="preserve"> of </w:t>
                    </w:r>
                    <w:r>
                      <w:rPr>
                        <w:noProof/>
                      </w:rPr>
                      <w:fldChar w:fldCharType="begin"/>
                    </w:r>
                    <w:r>
                      <w:rPr>
                        <w:noProof/>
                      </w:rPr>
                      <w:instrText xml:space="preserve"> NUMPAGES  \* Arabic  \* MERGEFORMAT </w:instrText>
                    </w:r>
                    <w:r>
                      <w:rPr>
                        <w:noProof/>
                      </w:rPr>
                      <w:fldChar w:fldCharType="separate"/>
                    </w:r>
                    <w:r>
                      <w:rPr>
                        <w:noProof/>
                      </w:rPr>
                      <w:t>1</w:t>
                    </w:r>
                    <w:r>
                      <w:rPr>
                        <w:noProof/>
                      </w:rPr>
                      <w:fldChar w:fldCharType="end"/>
                    </w:r>
                  </w:p>
                  <w:p w14:paraId="3B05463A" w14:textId="77777777" w:rsidR="0090561F" w:rsidRDefault="0090561F"/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2" behindDoc="0" locked="0" layoutInCell="1" allowOverlap="1" wp14:anchorId="1D0CC36A" wp14:editId="6B3D8419">
          <wp:simplePos x="0" y="0"/>
          <wp:positionH relativeFrom="column">
            <wp:posOffset>4810125</wp:posOffset>
          </wp:positionH>
          <wp:positionV relativeFrom="paragraph">
            <wp:posOffset>-711200</wp:posOffset>
          </wp:positionV>
          <wp:extent cx="1697990" cy="520065"/>
          <wp:effectExtent l="0" t="0" r="0" b="0"/>
          <wp:wrapNone/>
          <wp:docPr id="771" name="Picture 77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71" name="Picture 77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97990" cy="5200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3" behindDoc="0" locked="0" layoutInCell="1" allowOverlap="1" wp14:anchorId="6D63920C" wp14:editId="4A5F8FD7">
          <wp:simplePos x="0" y="0"/>
          <wp:positionH relativeFrom="column">
            <wp:posOffset>-507365</wp:posOffset>
          </wp:positionH>
          <wp:positionV relativeFrom="paragraph">
            <wp:posOffset>-203200</wp:posOffset>
          </wp:positionV>
          <wp:extent cx="7051040" cy="69215"/>
          <wp:effectExtent l="0" t="0" r="0" b="0"/>
          <wp:wrapNone/>
          <wp:docPr id="772" name="Picture 77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51040" cy="692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AFAD02" w14:textId="77777777" w:rsidR="002535C0" w:rsidRDefault="002535C0" w:rsidP="005E3EB7">
      <w:r>
        <w:separator/>
      </w:r>
    </w:p>
  </w:footnote>
  <w:footnote w:type="continuationSeparator" w:id="0">
    <w:p w14:paraId="1520E4BF" w14:textId="77777777" w:rsidR="002535C0" w:rsidRDefault="002535C0" w:rsidP="005E3EB7">
      <w:r>
        <w:continuationSeparator/>
      </w:r>
    </w:p>
  </w:footnote>
  <w:footnote w:type="continuationNotice" w:id="1">
    <w:p w14:paraId="178C3210" w14:textId="77777777" w:rsidR="002535C0" w:rsidRDefault="002535C0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F103C" w14:textId="5C96B4F5" w:rsidR="0090561F" w:rsidRDefault="0090561F" w:rsidP="005E3EB7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8247" behindDoc="0" locked="0" layoutInCell="1" allowOverlap="1" wp14:anchorId="0E937718" wp14:editId="3E535687">
              <wp:simplePos x="0" y="0"/>
              <wp:positionH relativeFrom="column">
                <wp:posOffset>-577850</wp:posOffset>
              </wp:positionH>
              <wp:positionV relativeFrom="paragraph">
                <wp:posOffset>-95885</wp:posOffset>
              </wp:positionV>
              <wp:extent cx="7117715" cy="95250"/>
              <wp:effectExtent l="0" t="0" r="6985" b="0"/>
              <wp:wrapNone/>
              <wp:docPr id="7" name="Group 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17715" cy="95250"/>
                        <a:chOff x="0" y="0"/>
                        <a:chExt cx="7117715" cy="95250"/>
                      </a:xfrm>
                    </wpg:grpSpPr>
                    <wps:wsp>
                      <wps:cNvPr id="9" name="Rectangle 15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117715" cy="95250"/>
                        </a:xfrm>
                        <a:prstGeom prst="rect">
                          <a:avLst/>
                        </a:prstGeom>
                        <a:solidFill>
                          <a:srgbClr val="007CBA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79FB03" w14:textId="77777777" w:rsidR="0090561F" w:rsidRDefault="0090561F" w:rsidP="002F15C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g:grpSp>
                      <wpg:cNvPr id="10" name="Group 21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>
                        <a:grpSpLocks/>
                      </wpg:cNvGrpSpPr>
                      <wpg:grpSpPr bwMode="auto">
                        <a:xfrm>
                          <a:off x="5291750" y="0"/>
                          <a:ext cx="1360170" cy="95250"/>
                          <a:chOff x="4330" y="5520"/>
                          <a:chExt cx="2142" cy="144"/>
                        </a:xfrm>
                      </wpg:grpSpPr>
                      <wps:wsp>
                        <wps:cNvPr id="11" name="AutoShape 19"/>
                        <wps:cNvSpPr>
                          <a:spLocks noChangeArrowheads="1"/>
                        </wps:cNvSpPr>
                        <wps:spPr bwMode="auto">
                          <a:xfrm>
                            <a:off x="4330" y="5520"/>
                            <a:ext cx="1152" cy="144"/>
                          </a:xfrm>
                          <a:prstGeom prst="parallelogram">
                            <a:avLst>
                              <a:gd name="adj" fmla="val 103815"/>
                            </a:avLst>
                          </a:prstGeom>
                          <a:solidFill>
                            <a:srgbClr val="D7252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AutoShape 20"/>
                        <wps:cNvSpPr>
                          <a:spLocks noChangeArrowheads="1"/>
                        </wps:cNvSpPr>
                        <wps:spPr bwMode="auto">
                          <a:xfrm>
                            <a:off x="5320" y="5520"/>
                            <a:ext cx="1152" cy="144"/>
                          </a:xfrm>
                          <a:prstGeom prst="parallelogram">
                            <a:avLst>
                              <a:gd name="adj" fmla="val 103815"/>
                            </a:avLst>
                          </a:prstGeom>
                          <a:solidFill>
                            <a:srgbClr val="71A850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</wp:anchor>
          </w:drawing>
        </mc:Choice>
        <mc:Fallback>
          <w:pict>
            <v:group w14:anchorId="0E937718" id="Group 7" o:spid="_x0000_s1032" alt="&quot;&quot;" style="position:absolute;margin-left:-45.5pt;margin-top:-7.55pt;width:560.45pt;height:7.5pt;z-index:251658247" coordsize="71177,9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">
              <v:rect id="Rectangle 15" o:spid="_x0000_s1033" alt="&quot;&quot;" style="position:absolute;width:71177;height:9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" fillcolor="#007cba" stroked="f">
                <v:textbox>
                  <w:txbxContent>
                    <w:p w14:paraId="5479FB03" w14:textId="77777777" w:rsidR="0090561F" w:rsidRDefault="0090561F" w:rsidP="002F15C4"/>
                  </w:txbxContent>
                </v:textbox>
              </v:rect>
              <v:group id="Group 21" o:spid="_x0000_s1034" alt="&quot;&quot;" style="position:absolute;left:52917;width:13602;height:952" coordorigin="4330,5520" coordsize="2142,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AutoShape 19" o:spid="_x0000_s1035" type="#_x0000_t7" style="position:absolute;left:4330;top:5520;width:1152;height:1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" adj="2803" fillcolor="#d7252f" stroked="f"/>
                <v:shape id="AutoShape 20" o:spid="_x0000_s1036" type="#_x0000_t7" style="position:absolute;left:5320;top:5520;width:1152;height:1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" adj="2803" fillcolor="#71a850" stroked="f"/>
              </v:group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25EDA9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3E4B6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66A1E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8E2D8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92DEB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DC698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C2FD6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A18C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8BA29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E5476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5C4E58"/>
    <w:multiLevelType w:val="hybridMultilevel"/>
    <w:tmpl w:val="8FD0949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2506661"/>
    <w:multiLevelType w:val="hybridMultilevel"/>
    <w:tmpl w:val="E334E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8F8438C"/>
    <w:multiLevelType w:val="hybridMultilevel"/>
    <w:tmpl w:val="4E9048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6CF4687"/>
    <w:multiLevelType w:val="hybridMultilevel"/>
    <w:tmpl w:val="D03621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D532C7"/>
    <w:multiLevelType w:val="hybridMultilevel"/>
    <w:tmpl w:val="8CCAAD2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AA1F6C"/>
    <w:multiLevelType w:val="hybridMultilevel"/>
    <w:tmpl w:val="6828410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CD77FD2"/>
    <w:multiLevelType w:val="hybridMultilevel"/>
    <w:tmpl w:val="BB2C01F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E6A5CC1"/>
    <w:multiLevelType w:val="hybridMultilevel"/>
    <w:tmpl w:val="BF66588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68784B"/>
    <w:multiLevelType w:val="hybridMultilevel"/>
    <w:tmpl w:val="2E388312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923096E"/>
    <w:multiLevelType w:val="hybridMultilevel"/>
    <w:tmpl w:val="C1B6D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7E660B"/>
    <w:multiLevelType w:val="hybridMultilevel"/>
    <w:tmpl w:val="6CE61A5C"/>
    <w:lvl w:ilvl="0" w:tplc="AFD05076">
      <w:start w:val="1"/>
      <w:numFmt w:val="bullet"/>
      <w:pStyle w:val="NoSpacing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C46F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6A6249"/>
    <w:multiLevelType w:val="hybridMultilevel"/>
    <w:tmpl w:val="985ED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284342"/>
    <w:multiLevelType w:val="hybridMultilevel"/>
    <w:tmpl w:val="E06E5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356486"/>
    <w:multiLevelType w:val="hybridMultilevel"/>
    <w:tmpl w:val="867499D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8C2A12"/>
    <w:multiLevelType w:val="hybridMultilevel"/>
    <w:tmpl w:val="32E8555A"/>
    <w:lvl w:ilvl="0" w:tplc="B7C211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AF674D"/>
    <w:multiLevelType w:val="hybridMultilevel"/>
    <w:tmpl w:val="A85AFB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6701817">
    <w:abstractNumId w:val="11"/>
  </w:num>
  <w:num w:numId="2" w16cid:durableId="1067847707">
    <w:abstractNumId w:val="24"/>
  </w:num>
  <w:num w:numId="3" w16cid:durableId="763261161">
    <w:abstractNumId w:val="9"/>
  </w:num>
  <w:num w:numId="4" w16cid:durableId="924387226">
    <w:abstractNumId w:val="7"/>
  </w:num>
  <w:num w:numId="5" w16cid:durableId="1328443355">
    <w:abstractNumId w:val="6"/>
  </w:num>
  <w:num w:numId="6" w16cid:durableId="224528423">
    <w:abstractNumId w:val="5"/>
  </w:num>
  <w:num w:numId="7" w16cid:durableId="1215583372">
    <w:abstractNumId w:val="4"/>
  </w:num>
  <w:num w:numId="8" w16cid:durableId="542639678">
    <w:abstractNumId w:val="8"/>
  </w:num>
  <w:num w:numId="9" w16cid:durableId="1552421584">
    <w:abstractNumId w:val="3"/>
  </w:num>
  <w:num w:numId="10" w16cid:durableId="2069961297">
    <w:abstractNumId w:val="2"/>
  </w:num>
  <w:num w:numId="11" w16cid:durableId="1886601597">
    <w:abstractNumId w:val="1"/>
  </w:num>
  <w:num w:numId="12" w16cid:durableId="1954165934">
    <w:abstractNumId w:val="0"/>
  </w:num>
  <w:num w:numId="13" w16cid:durableId="612370086">
    <w:abstractNumId w:val="20"/>
  </w:num>
  <w:num w:numId="14" w16cid:durableId="1662545555">
    <w:abstractNumId w:val="25"/>
  </w:num>
  <w:num w:numId="15" w16cid:durableId="2050567147">
    <w:abstractNumId w:val="22"/>
  </w:num>
  <w:num w:numId="16" w16cid:durableId="679626678">
    <w:abstractNumId w:val="15"/>
  </w:num>
  <w:num w:numId="17" w16cid:durableId="1118329512">
    <w:abstractNumId w:val="23"/>
  </w:num>
  <w:num w:numId="18" w16cid:durableId="291860657">
    <w:abstractNumId w:val="16"/>
  </w:num>
  <w:num w:numId="19" w16cid:durableId="1434085497">
    <w:abstractNumId w:val="10"/>
  </w:num>
  <w:num w:numId="20" w16cid:durableId="40787943">
    <w:abstractNumId w:val="18"/>
  </w:num>
  <w:num w:numId="21" w16cid:durableId="1958103897">
    <w:abstractNumId w:val="14"/>
  </w:num>
  <w:num w:numId="22" w16cid:durableId="1751195234">
    <w:abstractNumId w:val="13"/>
  </w:num>
  <w:num w:numId="23" w16cid:durableId="1864055918">
    <w:abstractNumId w:val="19"/>
  </w:num>
  <w:num w:numId="24" w16cid:durableId="1602646730">
    <w:abstractNumId w:val="12"/>
  </w:num>
  <w:num w:numId="25" w16cid:durableId="1609048074">
    <w:abstractNumId w:val="21"/>
  </w:num>
  <w:num w:numId="26" w16cid:durableId="67214818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81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zIyMDYxtrSwNDdQ0lEKTi0uzszPAykwqgUADim44SwAAAA="/>
  </w:docVars>
  <w:rsids>
    <w:rsidRoot w:val="00216C13"/>
    <w:rsid w:val="00032BEC"/>
    <w:rsid w:val="00045923"/>
    <w:rsid w:val="00082E0B"/>
    <w:rsid w:val="000A0BD1"/>
    <w:rsid w:val="000E247B"/>
    <w:rsid w:val="000F7324"/>
    <w:rsid w:val="00187453"/>
    <w:rsid w:val="00197722"/>
    <w:rsid w:val="001B0202"/>
    <w:rsid w:val="001F1838"/>
    <w:rsid w:val="00216C13"/>
    <w:rsid w:val="002204E2"/>
    <w:rsid w:val="00245A55"/>
    <w:rsid w:val="00252794"/>
    <w:rsid w:val="002535C0"/>
    <w:rsid w:val="002542C4"/>
    <w:rsid w:val="00271D57"/>
    <w:rsid w:val="002B43C9"/>
    <w:rsid w:val="002C0A07"/>
    <w:rsid w:val="002E16F7"/>
    <w:rsid w:val="002F15C4"/>
    <w:rsid w:val="00332EC7"/>
    <w:rsid w:val="00366DE6"/>
    <w:rsid w:val="003B64E8"/>
    <w:rsid w:val="003C1977"/>
    <w:rsid w:val="003E1832"/>
    <w:rsid w:val="00420671"/>
    <w:rsid w:val="00432549"/>
    <w:rsid w:val="00457049"/>
    <w:rsid w:val="00457F62"/>
    <w:rsid w:val="00487120"/>
    <w:rsid w:val="004D572B"/>
    <w:rsid w:val="0050661C"/>
    <w:rsid w:val="00526BB2"/>
    <w:rsid w:val="00580F22"/>
    <w:rsid w:val="0059472C"/>
    <w:rsid w:val="005B7083"/>
    <w:rsid w:val="005C222A"/>
    <w:rsid w:val="005E3EB7"/>
    <w:rsid w:val="005F705D"/>
    <w:rsid w:val="00601DC9"/>
    <w:rsid w:val="00660405"/>
    <w:rsid w:val="006A7AA5"/>
    <w:rsid w:val="006C09EE"/>
    <w:rsid w:val="006D1633"/>
    <w:rsid w:val="00727646"/>
    <w:rsid w:val="00752C8C"/>
    <w:rsid w:val="007B6A1E"/>
    <w:rsid w:val="007C54C1"/>
    <w:rsid w:val="008137F7"/>
    <w:rsid w:val="0086404A"/>
    <w:rsid w:val="00866966"/>
    <w:rsid w:val="00882382"/>
    <w:rsid w:val="00885D0C"/>
    <w:rsid w:val="00891EF1"/>
    <w:rsid w:val="008D26F1"/>
    <w:rsid w:val="008E2F39"/>
    <w:rsid w:val="008F58CA"/>
    <w:rsid w:val="0090561F"/>
    <w:rsid w:val="00961449"/>
    <w:rsid w:val="0097248F"/>
    <w:rsid w:val="009724A4"/>
    <w:rsid w:val="0097454A"/>
    <w:rsid w:val="00992456"/>
    <w:rsid w:val="009E61DA"/>
    <w:rsid w:val="009F72BE"/>
    <w:rsid w:val="00A02DDE"/>
    <w:rsid w:val="00A03EF0"/>
    <w:rsid w:val="00A31687"/>
    <w:rsid w:val="00AA74F3"/>
    <w:rsid w:val="00B15AC0"/>
    <w:rsid w:val="00B20E49"/>
    <w:rsid w:val="00B2370E"/>
    <w:rsid w:val="00B403BB"/>
    <w:rsid w:val="00B56E9B"/>
    <w:rsid w:val="00B64B92"/>
    <w:rsid w:val="00BC5007"/>
    <w:rsid w:val="00BF3496"/>
    <w:rsid w:val="00BF3CD9"/>
    <w:rsid w:val="00C06473"/>
    <w:rsid w:val="00C40D1D"/>
    <w:rsid w:val="00C50648"/>
    <w:rsid w:val="00CB3905"/>
    <w:rsid w:val="00D00E32"/>
    <w:rsid w:val="00D02CAD"/>
    <w:rsid w:val="00D33557"/>
    <w:rsid w:val="00D51F48"/>
    <w:rsid w:val="00D609F2"/>
    <w:rsid w:val="00DA7DEC"/>
    <w:rsid w:val="00DC6BE4"/>
    <w:rsid w:val="00DF3D2D"/>
    <w:rsid w:val="00DF47DB"/>
    <w:rsid w:val="00E70FCD"/>
    <w:rsid w:val="00E727C5"/>
    <w:rsid w:val="00E76056"/>
    <w:rsid w:val="00E92FD8"/>
    <w:rsid w:val="00EA69B3"/>
    <w:rsid w:val="00EA69BD"/>
    <w:rsid w:val="00EC321B"/>
    <w:rsid w:val="00ED56AD"/>
    <w:rsid w:val="00EF5383"/>
    <w:rsid w:val="00F35613"/>
    <w:rsid w:val="00F66547"/>
    <w:rsid w:val="00FA4B4B"/>
    <w:rsid w:val="00FB6CC5"/>
    <w:rsid w:val="00FC01F8"/>
    <w:rsid w:val="00FC2CE9"/>
    <w:rsid w:val="00FD44C0"/>
    <w:rsid w:val="00FE4351"/>
    <w:rsid w:val="00FF09B4"/>
    <w:rsid w:val="00FF6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867BAC"/>
  <w15:docId w15:val="{884A0145-2E5A-4F0B-B2FF-0EC7FCD0E0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4B4B"/>
    <w:pPr>
      <w:spacing w:before="240" w:after="240" w:line="276" w:lineRule="auto"/>
    </w:pPr>
    <w:rPr>
      <w:rFonts w:ascii="Arial" w:hAnsi="Arial" w:cs="Arial"/>
      <w:sz w:val="26"/>
      <w:szCs w:val="26"/>
    </w:rPr>
  </w:style>
  <w:style w:type="paragraph" w:styleId="Heading1">
    <w:name w:val="heading 1"/>
    <w:basedOn w:val="Normal"/>
    <w:next w:val="Normal"/>
    <w:link w:val="Heading1Char"/>
    <w:uiPriority w:val="9"/>
    <w:rsid w:val="00B20E49"/>
    <w:pPr>
      <w:keepNext/>
      <w:keepLines/>
      <w:spacing w:before="0" w:after="0"/>
      <w:ind w:left="720" w:right="720"/>
      <w:outlineLvl w:val="0"/>
    </w:pPr>
    <w:rPr>
      <w:rFonts w:eastAsia="Times New Roman" w:cs="Times New Roman"/>
      <w:b/>
      <w:bCs/>
      <w:color w:val="FFFFFF" w:themeColor="background1"/>
      <w:sz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97454A"/>
    <w:pPr>
      <w:keepNext/>
      <w:keepLines/>
      <w:spacing w:after="120"/>
      <w:outlineLvl w:val="1"/>
    </w:pPr>
    <w:rPr>
      <w:rFonts w:eastAsiaTheme="majorEastAsia" w:cstheme="majorBidi"/>
      <w:b/>
      <w:color w:val="002D5D"/>
      <w:sz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7454A"/>
    <w:pPr>
      <w:keepNext/>
      <w:keepLines/>
      <w:spacing w:after="120"/>
      <w:outlineLvl w:val="2"/>
    </w:pPr>
    <w:rPr>
      <w:rFonts w:eastAsiaTheme="majorEastAsia" w:cstheme="majorBidi"/>
      <w:b/>
      <w:color w:val="1F3763" w:themeColor="accent1" w:themeShade="7F"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6C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6C13"/>
  </w:style>
  <w:style w:type="paragraph" w:styleId="Footer">
    <w:name w:val="footer"/>
    <w:basedOn w:val="Normal"/>
    <w:link w:val="FooterChar"/>
    <w:unhideWhenUsed/>
    <w:rsid w:val="003C1977"/>
    <w:pPr>
      <w:tabs>
        <w:tab w:val="center" w:pos="4680"/>
        <w:tab w:val="right" w:pos="9360"/>
      </w:tabs>
      <w:spacing w:before="0" w:after="0" w:line="240" w:lineRule="auto"/>
    </w:pPr>
    <w:rPr>
      <w:sz w:val="24"/>
    </w:rPr>
  </w:style>
  <w:style w:type="character" w:customStyle="1" w:styleId="FooterChar">
    <w:name w:val="Footer Char"/>
    <w:basedOn w:val="DefaultParagraphFont"/>
    <w:link w:val="Footer"/>
    <w:rsid w:val="003C1977"/>
    <w:rPr>
      <w:rFonts w:ascii="Arial" w:hAnsi="Arial" w:cs="Arial"/>
      <w:sz w:val="24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6C1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16C1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97454A"/>
    <w:rPr>
      <w:rFonts w:ascii="Arial" w:eastAsiaTheme="majorEastAsia" w:hAnsi="Arial" w:cstheme="majorBidi"/>
      <w:b/>
      <w:color w:val="002D5D"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7454A"/>
    <w:rPr>
      <w:rFonts w:ascii="Arial" w:eastAsiaTheme="majorEastAsia" w:hAnsi="Arial" w:cstheme="majorBidi"/>
      <w:b/>
      <w:color w:val="1F3763" w:themeColor="accent1" w:themeShade="7F"/>
      <w:sz w:val="28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C54C1"/>
    <w:rPr>
      <w:color w:val="605E5C"/>
      <w:shd w:val="clear" w:color="auto" w:fill="E1DFDD"/>
    </w:rPr>
  </w:style>
  <w:style w:type="paragraph" w:styleId="NoSpacing">
    <w:name w:val="No Spacing"/>
    <w:uiPriority w:val="1"/>
    <w:rsid w:val="00F35613"/>
    <w:pPr>
      <w:numPr>
        <w:numId w:val="13"/>
      </w:numPr>
    </w:pPr>
    <w:rPr>
      <w:rFonts w:ascii="Arial" w:hAnsi="Arial" w:cs="Arial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rsid w:val="00D33557"/>
    <w:pPr>
      <w:spacing w:before="0"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link w:val="Heading1"/>
    <w:uiPriority w:val="9"/>
    <w:rsid w:val="00B20E49"/>
    <w:rPr>
      <w:rFonts w:ascii="Arial" w:eastAsia="Times New Roman" w:hAnsi="Arial"/>
      <w:b/>
      <w:bCs/>
      <w:color w:val="FFFFFF" w:themeColor="background1"/>
      <w:sz w:val="48"/>
      <w:szCs w:val="26"/>
    </w:rPr>
  </w:style>
  <w:style w:type="paragraph" w:styleId="ListParagraph">
    <w:name w:val="List Paragraph"/>
    <w:basedOn w:val="NoSpacing"/>
    <w:link w:val="ListParagraphChar"/>
    <w:uiPriority w:val="34"/>
    <w:rsid w:val="002542C4"/>
    <w:pPr>
      <w:spacing w:after="120"/>
    </w:pPr>
  </w:style>
  <w:style w:type="character" w:styleId="Hyperlink">
    <w:name w:val="Hyperlink"/>
    <w:uiPriority w:val="99"/>
    <w:unhideWhenUsed/>
    <w:rsid w:val="00D33557"/>
    <w:rPr>
      <w:color w:val="1F3763"/>
      <w:u w:val="single"/>
    </w:rPr>
  </w:style>
  <w:style w:type="character" w:customStyle="1" w:styleId="ListParagraphChar">
    <w:name w:val="List Paragraph Char"/>
    <w:link w:val="ListParagraph"/>
    <w:uiPriority w:val="34"/>
    <w:rsid w:val="002542C4"/>
    <w:rPr>
      <w:rFonts w:ascii="Arial" w:hAnsi="Arial" w:cs="Arial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D3355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rsid w:val="00D33557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D33557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rsid w:val="00D33557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rsid w:val="00D33557"/>
    <w:rPr>
      <w:i/>
      <w:iCs/>
    </w:rPr>
  </w:style>
  <w:style w:type="character" w:styleId="IntenseEmphasis">
    <w:name w:val="Intense Emphasis"/>
    <w:basedOn w:val="DefaultParagraphFont"/>
    <w:uiPriority w:val="21"/>
    <w:rsid w:val="00D33557"/>
    <w:rPr>
      <w:i/>
      <w:iCs/>
      <w:color w:val="4472C4" w:themeColor="accent1"/>
    </w:rPr>
  </w:style>
  <w:style w:type="character" w:styleId="Strong">
    <w:name w:val="Strong"/>
    <w:basedOn w:val="DefaultParagraphFont"/>
    <w:uiPriority w:val="22"/>
    <w:rsid w:val="00D33557"/>
    <w:rPr>
      <w:b/>
      <w:bCs/>
    </w:rPr>
  </w:style>
  <w:style w:type="character" w:styleId="BookTitle">
    <w:name w:val="Book Title"/>
    <w:basedOn w:val="DefaultParagraphFont"/>
    <w:uiPriority w:val="33"/>
    <w:rsid w:val="00D33557"/>
    <w:rPr>
      <w:b/>
      <w:bCs/>
      <w:i/>
      <w:iC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86A5E63F88964EB7B5D59A08F6C1B2" ma:contentTypeVersion="14" ma:contentTypeDescription="Create a new document." ma:contentTypeScope="" ma:versionID="a4d6d6772a05c43c842673d8890ee19b">
  <xsd:schema xmlns:xsd="http://www.w3.org/2001/XMLSchema" xmlns:xs="http://www.w3.org/2001/XMLSchema" xmlns:p="http://schemas.microsoft.com/office/2006/metadata/properties" xmlns:ns1="http://schemas.microsoft.com/sharepoint/v3" xmlns:ns2="67fac20e-0c0c-494a-ad0a-44a92a6fe846" xmlns:ns3="49e1b1f5-4598-4f10-9cb7-32cc96214367" xmlns:ns4="http://schemas.microsoft.com/sharepoint/v4" targetNamespace="http://schemas.microsoft.com/office/2006/metadata/properties" ma:root="true" ma:fieldsID="b9f200b66d334f1f9c44b798bfc69a36" ns1:_="" ns2:_="" ns3:_="" ns4:_="">
    <xsd:import namespace="http://schemas.microsoft.com/sharepoint/v3"/>
    <xsd:import namespace="67fac20e-0c0c-494a-ad0a-44a92a6fe846"/>
    <xsd:import namespace="49e1b1f5-4598-4f10-9cb7-32cc96214367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Guide_x0020_or_x0020_Manual" minOccurs="0"/>
                <xsd:element ref="ns2:Date" minOccurs="0"/>
                <xsd:element ref="ns2:Program" minOccurs="0"/>
                <xsd:element ref="ns1:PublishingStartDate" minOccurs="0"/>
                <xsd:element ref="ns1:PublishingExpirationDate" minOccurs="0"/>
                <xsd:element ref="ns3:SharedWithUsers" minOccurs="0"/>
                <xsd:element ref="ns1:TranslationStateListUrl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6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7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  <xsd:element name="TranslationStateListUrl" ma:index="13" nillable="true" ma:displayName="List Link" ma:hidden="true" ma:internalName="TranslationStateList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fac20e-0c0c-494a-ad0a-44a92a6fe846" elementFormDefault="qualified">
    <xsd:import namespace="http://schemas.microsoft.com/office/2006/documentManagement/types"/>
    <xsd:import namespace="http://schemas.microsoft.com/office/infopath/2007/PartnerControls"/>
    <xsd:element name="Guide_x0020_or_x0020_Manual" ma:index="2" nillable="true" ma:displayName="Guide or Manual" ma:default="0" ma:internalName="Guide_x0020_or_x0020_Manual">
      <xsd:simpleType>
        <xsd:restriction base="dms:Boolean"/>
      </xsd:simpleType>
    </xsd:element>
    <xsd:element name="Date" ma:index="3" nillable="true" ma:displayName="Date" ma:description="For Guides or Manuals only" ma:format="DateOnly" ma:internalName="Date">
      <xsd:simpleType>
        <xsd:restriction base="dms:DateTime"/>
      </xsd:simpleType>
    </xsd:element>
    <xsd:element name="Program" ma:index="4" nillable="true" ma:displayName="Topic" ma:internalName="Program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DS"/>
                    <xsd:enumeration value="AFH"/>
                    <xsd:enumeration value="Assessments"/>
                    <xsd:enumeration value="BSS"/>
                    <xsd:enumeration value="CER"/>
                    <xsd:enumeration value="Complex"/>
                    <xsd:enumeration value="Crisis"/>
                    <xsd:enumeration value="Div/Trans"/>
                    <xsd:enumeration value="DocuSign"/>
                    <xsd:enumeration value="ECS"/>
                    <xsd:enumeration value="ERS"/>
                    <xsd:enumeration value="EWE"/>
                    <xsd:enumeration value="Exceptions"/>
                    <xsd:enumeration value="Facilities"/>
                    <xsd:enumeration value="GA"/>
                    <xsd:enumeration value="GrandPad"/>
                    <xsd:enumeration value="HCBS-IBL"/>
                    <xsd:enumeration value="HCW"/>
                    <xsd:enumeration value="HDM"/>
                    <xsd:enumeration value="Healthier Oregon"/>
                    <xsd:enumeration value="Hearings"/>
                    <xsd:enumeration value="Housing"/>
                    <xsd:enumeration value="In-home Support"/>
                    <xsd:enumeration value="IHCA"/>
                    <xsd:enumeration value="IHSS"/>
                    <xsd:enumeration value="ICP"/>
                    <xsd:enumeration value="K-Plan"/>
                    <xsd:enumeration value="LTCC-Nursing"/>
                    <xsd:enumeration value="MED"/>
                    <xsd:enumeration value="MISC"/>
                    <xsd:enumeration value="MM"/>
                    <xsd:enumeration value="MMIS"/>
                    <xsd:enumeration value="NF/PAS"/>
                    <xsd:enumeration value="OAA"/>
                    <xsd:enumeration value="OA CA/PS"/>
                    <xsd:enumeration value="OA Guides"/>
                    <xsd:enumeration value="ONE"/>
                    <xsd:enumeration value="OPI"/>
                    <xsd:enumeration value="OPI-M"/>
                    <xsd:enumeration value="Payments"/>
                    <xsd:enumeration value="PACE"/>
                    <xsd:enumeration value="PCC"/>
                    <xsd:enumeration value="PTC"/>
                    <xsd:enumeration value="RCF/ALF"/>
                    <xsd:enumeration value="Risk Assessment"/>
                    <xsd:enumeration value="Service Planning"/>
                    <xsd:enumeration value="Service Priority"/>
                    <xsd:enumeration value="SLP"/>
                    <xsd:enumeration value="SNC"/>
                    <xsd:enumeration value="Social Isolation"/>
                    <xsd:enumeration value="SP"/>
                    <xsd:enumeration value="SPPC"/>
                    <xsd:enumeration value="Training"/>
                    <xsd:enumeration value="Tribal Navigator"/>
                    <xsd:enumeration value="WCM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e1b1f5-4598-4f10-9cb7-32cc9621436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5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Guide_x0020_or_x0020_Manual xmlns="67fac20e-0c0c-494a-ad0a-44a92a6fe846">true</Guide_x0020_or_x0020_Manual>
    <PublishingExpirationDate xmlns="http://schemas.microsoft.com/sharepoint/v3" xsi:nil="true"/>
    <PublishingStartDate xmlns="http://schemas.microsoft.com/sharepoint/v3" xsi:nil="true"/>
    <Program xmlns="67fac20e-0c0c-494a-ad0a-44a92a6fe846">
      <Value>NF/PAS</Value>
    </Program>
    <TranslationStateListUrl xmlns="http://schemas.microsoft.com/sharepoint/v3">
      <Url xsi:nil="true"/>
      <Description xsi:nil="true"/>
    </TranslationStateListUrl>
    <Date xmlns="67fac20e-0c0c-494a-ad0a-44a92a6fe846">2021-04-20T05:00:00+00:00</Date>
    <IconOverlay xmlns="http://schemas.microsoft.com/sharepoint/v4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543557-E3A7-46E0-B722-FEC1F37577A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91F18F5-B9BC-45EF-B845-8B854469CCC0}"/>
</file>

<file path=customXml/itemProps3.xml><?xml version="1.0" encoding="utf-8"?>
<ds:datastoreItem xmlns:ds="http://schemas.openxmlformats.org/officeDocument/2006/customXml" ds:itemID="{1583E2CC-2829-4C1A-A9AB-1660DC18528C}">
  <ds:schemaRefs>
    <ds:schemaRef ds:uri="http://schemas.microsoft.com/office/2006/metadata/properties"/>
    <ds:schemaRef ds:uri="http://schemas.microsoft.com/office/infopath/2007/PartnerControls"/>
    <ds:schemaRef ds:uri="e649cc0b-cbdc-4486-98f1-dba1397f6c30"/>
    <ds:schemaRef ds:uri="d88bd63c-9a6d-4162-b16a-aa36a5481a86"/>
  </ds:schemaRefs>
</ds:datastoreItem>
</file>

<file path=customXml/itemProps4.xml><?xml version="1.0" encoding="utf-8"?>
<ds:datastoreItem xmlns:ds="http://schemas.openxmlformats.org/officeDocument/2006/customXml" ds:itemID="{097B50B9-39BA-48D4-8FDE-5E2E2F5325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968</Words>
  <Characters>5522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D Nursing Facility Case Setup and Transition QRG</vt:lpstr>
    </vt:vector>
  </TitlesOfParts>
  <Company>Oregon DHS</Company>
  <LinksUpToDate>false</LinksUpToDate>
  <CharactersWithSpaces>6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rsing Facility Case Setup and Transition QRG</dc:title>
  <dc:subject/>
  <dc:creator>Castillo Eli V</dc:creator>
  <cp:keywords/>
  <cp:lastModifiedBy>ROUSKE Pam G</cp:lastModifiedBy>
  <cp:revision>2</cp:revision>
  <dcterms:created xsi:type="dcterms:W3CDTF">2024-09-11T16:40:00Z</dcterms:created>
  <dcterms:modified xsi:type="dcterms:W3CDTF">2024-09-11T1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86A5E63F88964EB7B5D59A08F6C1B2</vt:lpwstr>
  </property>
  <property fmtid="{D5CDD505-2E9C-101B-9397-08002B2CF9AE}" pid="3" name="MediaServiceImageTags">
    <vt:lpwstr/>
  </property>
  <property fmtid="{D5CDD505-2E9C-101B-9397-08002B2CF9AE}" pid="4" name="MSIP_Label_ebdd6eeb-0dd0-4927-947e-a759f08fcf55_Enabled">
    <vt:lpwstr>true</vt:lpwstr>
  </property>
  <property fmtid="{D5CDD505-2E9C-101B-9397-08002B2CF9AE}" pid="5" name="MSIP_Label_ebdd6eeb-0dd0-4927-947e-a759f08fcf55_SetDate">
    <vt:lpwstr>2023-11-21T21:46:42Z</vt:lpwstr>
  </property>
  <property fmtid="{D5CDD505-2E9C-101B-9397-08002B2CF9AE}" pid="6" name="MSIP_Label_ebdd6eeb-0dd0-4927-947e-a759f08fcf55_Method">
    <vt:lpwstr>Privileged</vt:lpwstr>
  </property>
  <property fmtid="{D5CDD505-2E9C-101B-9397-08002B2CF9AE}" pid="7" name="MSIP_Label_ebdd6eeb-0dd0-4927-947e-a759f08fcf55_Name">
    <vt:lpwstr>Level 1 - Published (Items)</vt:lpwstr>
  </property>
  <property fmtid="{D5CDD505-2E9C-101B-9397-08002B2CF9AE}" pid="8" name="MSIP_Label_ebdd6eeb-0dd0-4927-947e-a759f08fcf55_SiteId">
    <vt:lpwstr>658e63e8-8d39-499c-8f48-13adc9452f4c</vt:lpwstr>
  </property>
  <property fmtid="{D5CDD505-2E9C-101B-9397-08002B2CF9AE}" pid="9" name="MSIP_Label_ebdd6eeb-0dd0-4927-947e-a759f08fcf55_ActionId">
    <vt:lpwstr>1308697a-3a74-4c75-99c8-7f1ce4149717</vt:lpwstr>
  </property>
  <property fmtid="{D5CDD505-2E9C-101B-9397-08002B2CF9AE}" pid="10" name="MSIP_Label_ebdd6eeb-0dd0-4927-947e-a759f08fcf55_ContentBits">
    <vt:lpwstr>0</vt:lpwstr>
  </property>
</Properties>
</file>